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0A18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570A18" w:rsidRPr="00D20A19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Department Name"/>
            <w:tag w:val="dept"/>
            <w:id w:val="-193695710"/>
            <w:placeholder>
              <w:docPart w:val="3FAD6642F9444B3A9BF0599E7ED20E7B"/>
            </w:placeholder>
            <w15:color w:val="000000"/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BF7C6C" w:rsidP="00570A18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 w:rsidRPr="00BF7C6C">
                  <w:rPr>
                    <w:rFonts w:asciiTheme="minorHAnsi" w:hAnsiTheme="minorHAnsi"/>
                  </w:rPr>
                  <w:t>Computer Science and Engineering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4702B3" w:rsidP="00BF7C6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Style w:val="Style2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EndPr>
                <w:rPr>
                  <w:rStyle w:val="Style2"/>
                </w:rPr>
              </w:sdtEndPr>
              <w:sdtContent>
                <w:r w:rsidR="00BF7C6C">
                  <w:rPr>
                    <w:rStyle w:val="Style2"/>
                    <w:color w:val="808080" w:themeColor="background1" w:themeShade="80"/>
                  </w:rPr>
                  <w:t>COMPUTER ORGANIZATION AND ARCHITECTURE</w:t>
                </w:r>
              </w:sdtContent>
            </w:sdt>
            <w:r w:rsidR="00F91718" w:rsidRPr="0098212A">
              <w:rPr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Style w:val="Style2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>
                <w:rPr>
                  <w:rStyle w:val="Style2"/>
                </w:rPr>
              </w:sdtEndPr>
              <w:sdtContent>
                <w:r w:rsidR="00BF7C6C">
                  <w:rPr>
                    <w:rStyle w:val="Style2"/>
                    <w:color w:val="808080" w:themeColor="background1" w:themeShade="80"/>
                  </w:rPr>
                  <w:t>CSE 2151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4702B3" w:rsidP="00BF7C6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Style w:val="Style2"/>
                  <w:color w:val="808080" w:themeColor="background1" w:themeShade="80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 w:rsidR="00BF7C6C">
                  <w:rPr>
                    <w:rStyle w:val="Style2"/>
                    <w:color w:val="808080" w:themeColor="background1" w:themeShade="80"/>
                  </w:rPr>
                  <w:t>THIRD</w:t>
                </w:r>
              </w:sdtContent>
            </w:sdt>
            <w:r w:rsidR="00F91718" w:rsidRPr="0098212A">
              <w:rPr>
                <w:rFonts w:ascii="Trebuchet MS" w:hAnsi="Trebuchet MS"/>
                <w:caps/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 w:rsidR="00BF7C6C">
                  <w:rPr>
                    <w:rStyle w:val="Style2"/>
                  </w:rPr>
                  <w:t>CSE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>
            <w:rPr>
              <w:rStyle w:val="DefaultParagraphFont"/>
              <w:rFonts w:ascii="Trebuchet MS" w:hAnsi="Trebuchet MS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BF7C6C" w:rsidP="00BF7C6C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>
                  <w:rPr>
                    <w:rStyle w:val="Style2"/>
                  </w:rPr>
                  <w:t>DR. N. GOPALAKRISHNA KINI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B235C" w:rsidRPr="006A627A" w:rsidTr="00BF7C6C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B235C" w:rsidRPr="006A627A" w:rsidTr="00BF7C6C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702B3" w:rsidP="00BF7C6C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1760825666"/>
                      <w:placeholder>
                        <w:docPart w:val="3F9BE361D7DA4FB59C62FED87A5F0A01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BF7C6C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6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702B3" w:rsidP="00BF7C6C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595515136"/>
                      <w:placeholder>
                        <w:docPart w:val="4128FDD18624461D8D0D2A6CEC9A6069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BF7C6C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2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702B3" w:rsidP="00BF7C6C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393433470"/>
                      <w:placeholder>
                        <w:docPart w:val="D7ACDF01CDF2429BBE465EDE0402A41F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BF7C6C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702B3" w:rsidP="00BF7C6C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550509663"/>
                      <w:placeholder>
                        <w:docPart w:val="7EF267242FBF4B2A890EC504C872F985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BF7C6C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</w:tr>
          </w:tbl>
          <w:p w:rsidR="00F91718" w:rsidRPr="00807178" w:rsidRDefault="00F91718" w:rsidP="006B235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1649E9" w:rsidP="0065081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 w:rsidR="00570A1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570A18" w:rsidRPr="00D20A19" w:rsidRDefault="00570A18" w:rsidP="00570A18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570A18" w:rsidRPr="005E0EC6" w:rsidTr="002E13CD">
        <w:trPr>
          <w:trHeight w:val="720"/>
        </w:trPr>
        <w:tc>
          <w:tcPr>
            <w:tcW w:w="809" w:type="dxa"/>
            <w:vAlign w:val="center"/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570A18" w:rsidRPr="003B4674" w:rsidRDefault="00570A18" w:rsidP="002E13C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570A18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lang w:val="en-GB"/>
            </w:rPr>
            <w:alias w:val="Course Outcome"/>
            <w:tag w:val="CO"/>
            <w:id w:val="800963076"/>
            <w:placeholder>
              <w:docPart w:val="9408E887F28C47B792F270C0EB954E1A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BF7C6C" w:rsidP="00301E49">
                <w:pPr>
                  <w:spacing w:line="276" w:lineRule="auto"/>
                </w:pPr>
                <w:r w:rsidRPr="00BF7C6C">
                  <w:rPr>
                    <w:lang w:val="en-GB"/>
                  </w:rPr>
                  <w:t>Outline of Computer Hardware and Software, Methodology of machine instructions, addressing techniques and instruction sequencing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3855F1E526EB434E8D733A8066E61D4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BF7C6C" w:rsidP="00BF7C6C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47CC22E08A5472787947A0831B85A6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713A0B" w:rsidP="00713A0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lang w:val="en-GB"/>
            </w:rPr>
            <w:alias w:val="Course Outcome"/>
            <w:tag w:val="CO"/>
            <w:id w:val="-881392527"/>
            <w:placeholder>
              <w:docPart w:val="88130FD6178F42DDA7AE32DBE1D2812D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BF7C6C" w:rsidP="00301E49">
                <w:r w:rsidRPr="00BF7C6C">
                  <w:rPr>
                    <w:lang w:val="en-GB"/>
                  </w:rPr>
                  <w:t>Relate typical components of EU, GPR, ALU Dedicated Hardware and their design to perform arithmetic operation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397DB0DC11D74D68A9C1AAC8B7F3BBF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BF7C6C" w:rsidP="00BF7C6C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7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8A33A3F51ED54EA8BC9E298D12C1424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713A0B" w:rsidP="00713A0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6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alias w:val="Course Outcome"/>
            <w:tag w:val="CO"/>
            <w:id w:val="570086470"/>
            <w:placeholder>
              <w:docPart w:val="9DD39784EF2E4D94BB05F2695C6B16DD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BF7C6C" w:rsidP="00301E49">
                <w:r w:rsidRPr="00BF7C6C">
                  <w:t>To understand the designing of the control uni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C920DCA4740E44148DAE6580513712D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BF7C6C" w:rsidP="00BF7C6C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4C71C3AE7B5145DC9D1737EB544FB2B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713A0B" w:rsidP="00713A0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alias w:val="Course Outcome"/>
            <w:tag w:val="CO"/>
            <w:id w:val="-789206353"/>
            <w:placeholder>
              <w:docPart w:val="0FA3D590F4A14734884D66A7BA8CA2DD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BF7C6C" w:rsidP="00301E49">
                <w:r w:rsidRPr="00BF7C6C">
                  <w:t>Describe about the basics of memory design, design of computer systems</w:t>
                </w:r>
                <w:r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99D20839CF7E4765B5EA73D6FA53F33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BF7C6C" w:rsidP="00BF7C6C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9F456DC836B4C5DAC7D13886A26863C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713A0B" w:rsidP="00713A0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lang w:val="en-GB"/>
            </w:rPr>
            <w:alias w:val="Course Outcome"/>
            <w:tag w:val="CO"/>
            <w:id w:val="-1585751787"/>
            <w:placeholder>
              <w:docPart w:val="492D301B4EFE4CFF91E259A04A004B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BF7C6C" w:rsidP="00301E49">
                <w:r>
                  <w:rPr>
                    <w:lang w:val="en-GB"/>
                  </w:rPr>
                  <w:t>Outline</w:t>
                </w:r>
                <w:r w:rsidRPr="00BF7C6C">
                  <w:rPr>
                    <w:lang w:val="en-GB"/>
                  </w:rPr>
                  <w:t xml:space="preserve"> a</w:t>
                </w:r>
                <w:r>
                  <w:rPr>
                    <w:lang w:val="en-GB"/>
                  </w:rPr>
                  <w:t>bout the typical I/O techniques and describe the fundamental concepts of Parallel Architecture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DDEDA8151B034228AF3C24119A4712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BF7C6C" w:rsidP="00BF7C6C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1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34D03ABC3F4A4382AA754BCA3B58E5A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713A0B" w:rsidP="00713A0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4</w:t>
                </w:r>
              </w:p>
            </w:tc>
          </w:sdtContent>
        </w:sdt>
      </w:tr>
      <w:tr w:rsidR="00570A18" w:rsidRPr="005E0EC6" w:rsidTr="002E13C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20B2D758ABC24A28B4546535F92B6FD5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570A18" w:rsidRPr="005E0EC6" w:rsidRDefault="00570A18" w:rsidP="002E13C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4856FFB32CBE4AE382E087E81E5E96AC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C75201" w:rsidRDefault="00570A18" w:rsidP="002E13C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F1F425AFE41245E5B48948F3E726B99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713A0B" w:rsidP="00713A0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4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C982DD98FF9541FAA07C1A9357FC89E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713A0B" w:rsidP="00713A0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570A18" w:rsidRPr="001649E9" w:rsidRDefault="001649E9" w:rsidP="0065081F">
      <w:pPr>
        <w:jc w:val="center"/>
        <w:rPr>
          <w:rFonts w:ascii="Trebuchet MS" w:hAnsi="Trebuchet MS" w:cs="Arial"/>
          <w:b/>
          <w:caps/>
          <w:u w:val="single"/>
        </w:rPr>
      </w:pPr>
      <w:r w:rsidRPr="001649E9">
        <w:rPr>
          <w:rFonts w:ascii="Trebuchet MS" w:hAnsi="Trebuchet MS"/>
          <w:b/>
          <w:bCs/>
          <w:u w:val="single"/>
        </w:rPr>
        <w:lastRenderedPageBreak/>
        <w:t>Assessment Plan</w:t>
      </w:r>
      <w:r w:rsidRPr="001649E9">
        <w:rPr>
          <w:rFonts w:ascii="Trebuchet MS" w:hAnsi="Trebuchet MS" w:cs="Arial"/>
          <w:b/>
          <w:caps/>
          <w:u w:val="single"/>
        </w:rPr>
        <w:t xml:space="preserve"> </w:t>
      </w: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:rsidR="00570A18" w:rsidRPr="00AF685D" w:rsidRDefault="00852A41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570A18" w:rsidRPr="00AF685D" w:rsidTr="002E13CD">
        <w:trPr>
          <w:trHeight w:val="349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570A18" w:rsidRPr="00AF685D" w:rsidTr="002E13CD">
        <w:trPr>
          <w:trHeight w:val="996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570A18" w:rsidRPr="00AF685D" w:rsidTr="002E13CD">
        <w:trPr>
          <w:trHeight w:val="252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5A55B7" w:rsidRPr="00AF685D" w:rsidTr="005A55B7">
        <w:trPr>
          <w:trHeight w:val="439"/>
        </w:trPr>
        <w:tc>
          <w:tcPr>
            <w:tcW w:w="1620" w:type="dxa"/>
            <w:vMerge w:val="restart"/>
            <w:vAlign w:val="center"/>
          </w:tcPr>
          <w:p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5A55B7" w:rsidRPr="00AF685D" w:rsidRDefault="005A55B7" w:rsidP="00223B8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EF34401A39024F43B264F03509F726A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1--5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952FE0B688F143FA82ACDD64CBF3B80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1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EA8FA3EB92754710A1F584BFEBDF5102"/>
                </w:placeholder>
                <w:text/>
              </w:sdtPr>
              <w:sdtEndPr/>
              <w:sdtContent>
                <w:r w:rsidR="005F715B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8BCBDF1D9C424CE5A7882A747644D4B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1-16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C1A59012173443B7A9C7F0F40E31824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1-5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223B8D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D4E8BE59EDD54F76950B9C4F155827CD"/>
                </w:placeholder>
                <w:text/>
              </w:sdtPr>
              <w:sdtEndPr/>
              <w:sdtContent>
                <w:r w:rsidR="00223B8D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</w:t>
                </w:r>
                <w:r w:rsidR="0014036A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CO</w:t>
                </w:r>
                <w:r w:rsidR="00223B8D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FF0BEBB96BD043ADAEB1CDE1D29F2AED"/>
                </w:placeholder>
                <w:text/>
              </w:sdtPr>
              <w:sdtEndPr/>
              <w:sdtContent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</w:t>
                </w:r>
                <w:r w:rsidR="0014036A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CO</w:t>
                </w:r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223B8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350659CA28034BD0BFAD9F0711D3299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  <w:b/>
                  </w:rPr>
                  <w:t>6-1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10B7958CD71B4997BE7024706A243522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2-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9B6C70B2F1E548D3A02AC68BBC57ABF2"/>
                </w:placeholder>
                <w:text/>
              </w:sdtPr>
              <w:sdtEndPr/>
              <w:sdtContent>
                <w:r w:rsidR="0014036A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</w:t>
                </w:r>
                <w:r w:rsidR="005F715B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CO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5A55B7">
        <w:trPr>
          <w:trHeight w:val="394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223B8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16191C7901F24609BF6480F8F4F6FAF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13-2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1A652335457748FEA12CF50FF852C64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5-7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8C212111C5C74A2A9461CAAA55CF8262"/>
                </w:placeholder>
                <w:text/>
              </w:sdtPr>
              <w:sdtEndPr/>
              <w:sdtContent>
                <w:r w:rsidR="005F715B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849BE679912E41ED83D540D092969F4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17-27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4A087A9334A94F77B7A440C4AB1CF9E8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6-9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223B8D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6CC80D5002B84ADD8EDE06824F2FE20F"/>
                </w:placeholder>
                <w:text/>
              </w:sdtPr>
              <w:sdtEndPr/>
              <w:sdtContent>
                <w:r w:rsidR="00223B8D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-</w:t>
                </w:r>
                <w:r w:rsidR="0014036A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CO</w:t>
                </w:r>
                <w:r w:rsidR="00223B8D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223B8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88BE919A8CC046FFB4A35C003BA335C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23-3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03E9761917F140909D3B8B2BF192DE7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23B8D">
                  <w:rPr>
                    <w:rStyle w:val="Style2"/>
                  </w:rPr>
                  <w:t>8-10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895DE3204D34A60B86C52F4CF56CCD4"/>
                </w:placeholder>
                <w:text/>
              </w:sdtPr>
              <w:sdtEndPr/>
              <w:sdtContent>
                <w:r w:rsidR="0014036A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-</w:t>
                </w:r>
                <w:r w:rsidR="00223B8D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CO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</w:tbl>
    <w:p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p w:rsidR="00056F54" w:rsidRPr="0065081F" w:rsidRDefault="001649E9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:rsidR="00F91718" w:rsidRPr="00F91718" w:rsidRDefault="00F91718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:rsidTr="00F91718">
        <w:trPr>
          <w:trHeight w:val="475"/>
        </w:trPr>
        <w:tc>
          <w:tcPr>
            <w:tcW w:w="870" w:type="dxa"/>
            <w:vAlign w:val="center"/>
          </w:tcPr>
          <w:p w:rsidR="00F91718" w:rsidRPr="00D20A19" w:rsidRDefault="00F91718" w:rsidP="00F91718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29520380"/>
            <w:lock w:val="sdtLocked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F91718" w:rsidRDefault="00667777" w:rsidP="00301E49">
                <w:r w:rsidRPr="00667777">
                  <w:rPr>
                    <w:rFonts w:asciiTheme="minorHAnsi" w:hAnsiTheme="minorHAnsi"/>
                  </w:rPr>
                  <w:t>INTRODUCTION TO THE COUR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:rsidR="00F91718" w:rsidRDefault="00E13585" w:rsidP="00E13585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66777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386BC9347BB64B9D858C45A858142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7777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922375328"/>
            <w:placeholder>
              <w:docPart w:val="5FBDFE1623E74F9DBD31F32B0C45911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667777" w:rsidP="00301E49">
                <w:r w:rsidRPr="00667777">
                  <w:rPr>
                    <w:rFonts w:asciiTheme="minorHAnsi" w:hAnsiTheme="minorHAnsi"/>
                  </w:rPr>
                  <w:t>BASIC STRUCTURE OF COMPUTERS: COMPUTER TYPES, FUNCTIONAL UNIT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80185510"/>
            <w:placeholder>
              <w:docPart w:val="1119C023BA0144D8ADB97049F6AC860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9605D" w:rsidP="00F9605D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66777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92945364"/>
                <w:placeholder>
                  <w:docPart w:val="B7254D8FF9EE4712B03FEAADD28DBA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7777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495803497"/>
            <w:placeholder>
              <w:docPart w:val="9F2D257F82AD4600ACE37AF145169C6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667777" w:rsidP="00301E49">
                <w:r w:rsidRPr="00667777">
                  <w:rPr>
                    <w:rFonts w:asciiTheme="minorHAnsi" w:hAnsiTheme="minorHAnsi"/>
                  </w:rPr>
                  <w:t>BASIC OPERATIONAL CONCEPTS, NUMBER REPRESENTATION AND ARITHMETIC OPERA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38964051"/>
            <w:placeholder>
              <w:docPart w:val="D9D708389700407C9B010B155CF1C5E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66777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10114145"/>
                <w:placeholder>
                  <w:docPart w:val="5B8C9B3FC20E46C58BC0D7ECAFA2D3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7777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551730948"/>
            <w:placeholder>
              <w:docPart w:val="8C25DA97702841ED9E9CF96F437FF06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839CC" w:rsidP="000839CC">
                <w:r>
                  <w:rPr>
                    <w:rFonts w:asciiTheme="minorHAnsi" w:hAnsiTheme="minorHAnsi"/>
                  </w:rPr>
                  <w:t>ARITHMETIC OPERATIONS (</w:t>
                </w:r>
                <w:proofErr w:type="gramStart"/>
                <w:r>
                  <w:rPr>
                    <w:rFonts w:asciiTheme="minorHAnsi" w:hAnsiTheme="minorHAnsi"/>
                  </w:rPr>
                  <w:t>COND..</w:t>
                </w:r>
                <w:proofErr w:type="gramEnd"/>
                <w:r>
                  <w:rPr>
                    <w:rFonts w:asciiTheme="minorHAnsi" w:hAnsiTheme="minorHAnsi"/>
                  </w:rPr>
                  <w:t>)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727515018"/>
            <w:placeholder>
              <w:docPart w:val="ADD449EEFED94676B99DC34BDA2AFEC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66777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469502733"/>
                <w:placeholder>
                  <w:docPart w:val="A7A52817640E4FE0AD95C380DB5939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7777">
                  <w:rPr>
                    <w:rStyle w:val="Style2"/>
                    <w:rFonts w:ascii="Trebuchet MS" w:hAnsi="Trebuchet MS"/>
                    <w:b/>
                  </w:rPr>
                  <w:t>T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21809174"/>
            <w:placeholder>
              <w:docPart w:val="0CBE817EDD3A4E2B8CA2FDFA9150B85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CA68B0" w:rsidP="00301E49">
                <w:r w:rsidRPr="00CA68B0">
                  <w:rPr>
                    <w:rFonts w:asciiTheme="minorHAnsi" w:hAnsiTheme="minorHAnsi"/>
                  </w:rPr>
                  <w:t>Tutorial 1 on Number representation and Arithmetic Opera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398507524"/>
            <w:placeholder>
              <w:docPart w:val="9BCAB84D567E4C24A15C20B04F0090D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66777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5361002"/>
                <w:placeholder>
                  <w:docPart w:val="C595679515FC4395BB15CA23611EFD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7777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786047905"/>
            <w:placeholder>
              <w:docPart w:val="405B872B02F242A6A20FD4AB8F9A7B5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839CC" w:rsidP="00301E49">
                <w:r w:rsidRPr="000839CC">
                  <w:rPr>
                    <w:rFonts w:asciiTheme="minorHAnsi" w:hAnsiTheme="minorHAnsi"/>
                  </w:rPr>
                  <w:t>ARITHMETIC OPERATIONS (COND..), CHARACTER REPRESENTATION, PERFORMANCE, SOLVED PROBLEM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17522924"/>
            <w:placeholder>
              <w:docPart w:val="8A67DAE6CD1E4FF98763430B5E60C9F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66777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22539921"/>
                <w:placeholder>
                  <w:docPart w:val="290C922C588741DD89C692831000CCE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7777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2059196003"/>
            <w:placeholder>
              <w:docPart w:val="4EE61C8320B14A09A93B2C7B1FADD78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DF2CBB" w:rsidP="00DF2CBB">
                <w:r>
                  <w:rPr>
                    <w:rStyle w:val="Style2"/>
                    <w:sz w:val="22"/>
                    <w:szCs w:val="22"/>
                  </w:rPr>
                  <w:t>FLOATING POINT REPRESENTATION, IEEE STANDARD FLOATING POINT REPRESENTATION, FLOATING POINT ARITHMETIC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29419180"/>
            <w:placeholder>
              <w:docPart w:val="7BE6BA7531D5421CAD7C543BDF72EE7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9605D" w:rsidP="00F9605D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66777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59677684"/>
                <w:placeholder>
                  <w:docPart w:val="5D8B2B71A86043F6BE108A9F1B7006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7777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901709070"/>
            <w:placeholder>
              <w:docPart w:val="F564002BC45F444CAD55C4F0161D09C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16313" w:rsidP="002443E6">
                <w:r>
                  <w:rPr>
                    <w:rFonts w:asciiTheme="minorHAnsi" w:hAnsiTheme="minorHAnsi"/>
                  </w:rPr>
                  <w:t xml:space="preserve">INSTRUCTION SET ARCHITECTURE: </w:t>
                </w:r>
                <w:r w:rsidRPr="002443E6">
                  <w:rPr>
                    <w:rFonts w:asciiTheme="minorHAnsi" w:hAnsiTheme="minorHAnsi"/>
                  </w:rPr>
                  <w:t>MEMORY LOCATIONS AND ADDRESSES, MEMORY OPERA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979335655"/>
            <w:placeholder>
              <w:docPart w:val="6AF24398E63244788F8B7BC0598160E8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66777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64284262"/>
                <w:placeholder>
                  <w:docPart w:val="DE694442D94E4513B43901BBCF2B53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7777">
                  <w:rPr>
                    <w:rStyle w:val="Style2"/>
                    <w:rFonts w:ascii="Trebuchet MS" w:hAnsi="Trebuchet MS"/>
                    <w:b/>
                  </w:rPr>
                  <w:t>T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636748080"/>
            <w:placeholder>
              <w:docPart w:val="AF0F2579116E4765BF705F708EC4643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2443E6" w:rsidP="002443E6">
                <w:r w:rsidRPr="002443E6">
                  <w:rPr>
                    <w:rFonts w:asciiTheme="minorHAnsi" w:hAnsiTheme="minorHAnsi"/>
                  </w:rPr>
                  <w:t xml:space="preserve">Tutorial 2 on </w:t>
                </w:r>
                <w:r>
                  <w:rPr>
                    <w:rFonts w:asciiTheme="minorHAnsi" w:hAnsiTheme="minorHAnsi"/>
                  </w:rPr>
                  <w:t>Floating point arithmetic, Memory address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598288304"/>
            <w:placeholder>
              <w:docPart w:val="1E3EEDC95D7B465CB57784CB4B548C5B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66777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4597089"/>
                <w:placeholder>
                  <w:docPart w:val="165DBFC52374400D892454903DADA53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7777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375122092"/>
            <w:placeholder>
              <w:docPart w:val="FCF7D57E1E28450B896AACE3A487BCE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F2CBB" w:rsidP="00301E49">
                <w:r w:rsidRPr="00DF2CBB">
                  <w:rPr>
                    <w:rFonts w:asciiTheme="minorHAnsi" w:hAnsiTheme="minorHAnsi"/>
                    <w:sz w:val="22"/>
                    <w:szCs w:val="22"/>
                  </w:rPr>
                  <w:t>INSTRUCTIONS AND INSTRUCTION SEQUENCING, ADDRESSING MOD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091686528"/>
            <w:placeholder>
              <w:docPart w:val="E2BBC4C4C5C945F78E73A432BCFC3FD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15262304"/>
                <w:placeholder>
                  <w:docPart w:val="24F24C9A6B914FA1B204E7C39729D8F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543593527"/>
            <w:placeholder>
              <w:docPart w:val="AAB22D7FE1EB4D51BB27FAF468AE9E3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F2CBB" w:rsidP="00DF2CBB">
                <w:r w:rsidRPr="00DF2CBB">
                  <w:rPr>
                    <w:rFonts w:asciiTheme="minorHAnsi" w:hAnsiTheme="minorHAnsi"/>
                  </w:rPr>
                  <w:t>CISC INSTRUCTION SETS, RISC AND CISC STYLES, EXAMPLE PROGRAMS, SOLVED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51524027"/>
            <w:placeholder>
              <w:docPart w:val="E07B6AABB767422DA2486162AA9D854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9605D" w:rsidP="00F9605D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1232587"/>
                <w:placeholder>
                  <w:docPart w:val="AB5D2B2622084C67ACA8D56D3C4F9B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915514834"/>
            <w:placeholder>
              <w:docPart w:val="357DA5313CB04B5C81E78DE54385101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F2CBB" w:rsidP="00DF2CBB">
                <w:r w:rsidRPr="00DF2CBB">
                  <w:t>ARITHMETIC AND LOGIC UNIT: HARDWARE FOR ADDITION AND SUBTRAC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560853140"/>
            <w:placeholder>
              <w:docPart w:val="E3A6E221AE3A4067B723A9191E0939D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00202627"/>
                <w:placeholder>
                  <w:docPart w:val="D31A40B994654C439DCA82BD1C363C1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T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327786783"/>
            <w:placeholder>
              <w:docPart w:val="6ABBFD94B6734956AA1D4DEE4A2F2BF2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2443E6" w:rsidP="002443E6">
                <w:r>
                  <w:rPr>
                    <w:rStyle w:val="Style2"/>
                    <w:sz w:val="22"/>
                    <w:szCs w:val="22"/>
                  </w:rPr>
                  <w:t>Tutorial 3 on Addressing modes, RISC and CISC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945146766"/>
            <w:placeholder>
              <w:docPart w:val="CE90FC8F9F3840CEBD5FB8FB7BBA9CD2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617501519"/>
                <w:placeholder>
                  <w:docPart w:val="4AB2ECF1FBA54838A5A6EBA39E94F52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2034570637"/>
            <w:placeholder>
              <w:docPart w:val="FAA67F7EEA6F4B4182712F7C865B921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F2CBB" w:rsidP="00DF2CBB">
                <w:r>
                  <w:t>MULTIPLICATION, HARDWARE IMPLEMENT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58233308"/>
            <w:placeholder>
              <w:docPart w:val="E0E8245A24E14224A53090E2F96A128C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05832541"/>
                <w:placeholder>
                  <w:docPart w:val="F0EBD80DA368437D907581B24312A1E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586067556"/>
            <w:placeholder>
              <w:docPart w:val="616D5765047843A78C0FB7A476842B4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1F4089" w:rsidP="001F4089">
                <w:r w:rsidRPr="00905D5D">
                  <w:t>M</w:t>
                </w:r>
                <w:r>
                  <w:t>ULTIPLICATION, HARDWARE IMPLEMENTATION</w:t>
                </w:r>
                <w:r w:rsidR="00DF2CBB">
                  <w:t xml:space="preserve"> (</w:t>
                </w:r>
                <w:proofErr w:type="gramStart"/>
                <w:r w:rsidR="00DF2CBB">
                  <w:t>Contd..</w:t>
                </w:r>
                <w:proofErr w:type="gramEnd"/>
                <w:r w:rsidR="00DF2CBB">
                  <w:t>)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82285537"/>
            <w:placeholder>
              <w:docPart w:val="D2B0F8FC7AD2465EAA2A94EBC972A87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24209684"/>
                <w:placeholder>
                  <w:docPart w:val="2CB7582E1C0C4F168874D188E707DE7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1546793373"/>
            <w:placeholder>
              <w:docPart w:val="60CD57168CC248FDAA8AF36B2AFBE78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F2CBB" w:rsidP="00DF2CBB">
                <w:r w:rsidRPr="00DF2CBB">
                  <w:rPr>
                    <w:rFonts w:asciiTheme="minorHAnsi" w:hAnsiTheme="minorHAnsi"/>
                    <w:sz w:val="22"/>
                    <w:szCs w:val="22"/>
                  </w:rPr>
                  <w:t>BOOTH’S ALGORITHM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90027530"/>
            <w:placeholder>
              <w:docPart w:val="4F7469E6F7A1465EAE328051B6D451CC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6825966"/>
                <w:placeholder>
                  <w:docPart w:val="BA17791F57D647C986A0B89911E399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T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309477410"/>
            <w:placeholder>
              <w:docPart w:val="4B1AFF58FCC74D6EA987E2BFB2E6AFA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1F4089" w:rsidP="001F4089">
                <w:r>
                  <w:rPr>
                    <w:rStyle w:val="Style2"/>
                    <w:sz w:val="22"/>
                    <w:szCs w:val="22"/>
                  </w:rPr>
                  <w:t xml:space="preserve">Tutorial </w:t>
                </w:r>
                <w:r w:rsidR="00A47F82">
                  <w:rPr>
                    <w:rStyle w:val="Style2"/>
                    <w:sz w:val="22"/>
                    <w:szCs w:val="22"/>
                  </w:rPr>
                  <w:t xml:space="preserve">4 </w:t>
                </w:r>
                <w:r>
                  <w:rPr>
                    <w:rStyle w:val="Style2"/>
                    <w:sz w:val="22"/>
                    <w:szCs w:val="22"/>
                  </w:rPr>
                  <w:t>on Addition, Subtraction and Multiplication in ALU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384771651"/>
            <w:placeholder>
              <w:docPart w:val="9064B9F48FAE4656A516EF0CF3B91D2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73981384"/>
                <w:placeholder>
                  <w:docPart w:val="EF581408C33945E69987E42C832F6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933282033"/>
            <w:placeholder>
              <w:docPart w:val="9FF15E00EC744AFB9EF093DBB98AC5B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DF2CBB" w:rsidP="001F4089">
                <w:r>
                  <w:rPr>
                    <w:rStyle w:val="Style2"/>
                    <w:sz w:val="22"/>
                    <w:szCs w:val="22"/>
                  </w:rPr>
                  <w:t>DIVIS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20694113"/>
            <w:placeholder>
              <w:docPart w:val="14C3C91DC9AE4537AC228F3E7659BE4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F9605D" w:rsidP="00F9605D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3658309"/>
                <w:placeholder>
                  <w:docPart w:val="CDB7D0FD40C643C698256EF9623C649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059527048"/>
            <w:placeholder>
              <w:docPart w:val="90AAC7AD0DD54A1AB22A6F3AD4A6BC4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F2CBB" w:rsidP="00DF2CBB">
                <w:r w:rsidRPr="00DF2CBB">
                  <w:rPr>
                    <w:rFonts w:asciiTheme="minorHAnsi" w:hAnsiTheme="minorHAnsi"/>
                  </w:rPr>
                  <w:t>CONTROL UNIT: BASIC CONCEPTS-REGISTER TRANSFER NOTATION, HARDWARE IMPLEMENTATION, BASIC RWM UNIT, BUSES-BIDIRECTIONAL, SINGLE BUS, 2 BUS, 3 BUS ORGANIZ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67083927"/>
            <w:placeholder>
              <w:docPart w:val="175FA6005E0144AA8722FFE3F0DAA096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97434479"/>
                <w:placeholder>
                  <w:docPart w:val="B89010857D50455CA250ABE2096D2B5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56622043"/>
            <w:placeholder>
              <w:docPart w:val="549D6F977DA4412CB4D323865AD3732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A47F82" w:rsidP="00905D5D">
                <w:r w:rsidRPr="00A47F82">
                  <w:rPr>
                    <w:rFonts w:asciiTheme="minorHAnsi" w:hAnsiTheme="minorHAnsi"/>
                  </w:rPr>
                  <w:t>DESIGN METHODS-COMPARISON OF HARDWIRED AND MICROPROGRAMMED APPROACH, HARDWIRED CONTROL DESIGN-BOOTHS MULTIPLIER DESIG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728271585"/>
            <w:placeholder>
              <w:docPart w:val="3816EA13995C4D679D1C340F7B3ECE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00224180"/>
                <w:placeholder>
                  <w:docPart w:val="B57BBF82899341E8A9EC8F02842E4F4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T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752880035"/>
            <w:placeholder>
              <w:docPart w:val="AE75C76967FC482F86FCD9CC6450711E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1F4089" w:rsidP="001F4089">
                <w:r>
                  <w:rPr>
                    <w:rStyle w:val="Style2"/>
                    <w:sz w:val="22"/>
                    <w:szCs w:val="22"/>
                  </w:rPr>
                  <w:t>Tutorial</w:t>
                </w:r>
                <w:r w:rsidR="00A47F82">
                  <w:rPr>
                    <w:rStyle w:val="Style2"/>
                    <w:sz w:val="22"/>
                    <w:szCs w:val="22"/>
                  </w:rPr>
                  <w:t xml:space="preserve"> 5</w:t>
                </w:r>
                <w:r>
                  <w:rPr>
                    <w:rStyle w:val="Style2"/>
                    <w:sz w:val="22"/>
                    <w:szCs w:val="22"/>
                  </w:rPr>
                  <w:t xml:space="preserve"> on Booth’s Algorithm and Division</w:t>
                </w:r>
                <w:r w:rsidR="00CF68AE">
                  <w:rPr>
                    <w:rStyle w:val="Style2"/>
                    <w:sz w:val="22"/>
                    <w:szCs w:val="22"/>
                  </w:rPr>
                  <w:t>, Control Desig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076716259"/>
            <w:placeholder>
              <w:docPart w:val="C3E12521195D4F7E8594C6D07727D7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69488505"/>
                <w:placeholder>
                  <w:docPart w:val="E0EB06B19CC94B8A821C2DB5EE62967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782926299"/>
            <w:placeholder>
              <w:docPart w:val="D32FA3BB44494D3880864EF3933A30D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A47F82" w:rsidP="00301E49">
                <w:r w:rsidRPr="00A47F82">
                  <w:rPr>
                    <w:rFonts w:asciiTheme="minorHAnsi" w:hAnsiTheme="minorHAnsi"/>
                  </w:rPr>
                  <w:t>PROCESSING SECTION DESIGN OF BOOTHS MULTIPLIE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54589000"/>
            <w:placeholder>
              <w:docPart w:val="066210E399A448B3816E860CFABDCECB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71883433"/>
                <w:placeholder>
                  <w:docPart w:val="CD38749C93414919A56D05C7C53557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630854910"/>
            <w:placeholder>
              <w:docPart w:val="9692FE893850475FB5001B0F25CE69E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7D1ACC" w:rsidP="00CF68AE">
                <w:r w:rsidRPr="007D1ACC">
                  <w:rPr>
                    <w:rFonts w:asciiTheme="minorHAnsi" w:hAnsiTheme="minorHAnsi"/>
                  </w:rPr>
                  <w:t>BOOTHS MULTIPLIER CONTROLLE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83289092"/>
            <w:placeholder>
              <w:docPart w:val="C4CD8AAD95104687ACFB800202F87BF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82367795"/>
                <w:placeholder>
                  <w:docPart w:val="DC0F2DB2756846098A17CB9CE9466F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653418328"/>
            <w:placeholder>
              <w:docPart w:val="AFDB499C162D444685E2CAA789D31DE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CF68AE" w:rsidP="00CF68AE">
                <w:r w:rsidRPr="00487E4A">
                  <w:rPr>
                    <w:rFonts w:asciiTheme="minorHAnsi" w:hAnsiTheme="minorHAnsi"/>
                  </w:rPr>
                  <w:t>SEQUENCE COTROLLER DESIG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0746557"/>
            <w:placeholder>
              <w:docPart w:val="02F95994831545679EEA0AA6668E89B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793021943"/>
                <w:placeholder>
                  <w:docPart w:val="87DCD2156C1D4AAFA1E2C60B998D6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T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087757087"/>
            <w:placeholder>
              <w:docPart w:val="11F9E836FF3449609D69661656CEDA9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A47F82" w:rsidP="00301E49">
                <w:r w:rsidRPr="00A47F82">
                  <w:rPr>
                    <w:rFonts w:asciiTheme="minorHAnsi" w:hAnsiTheme="minorHAnsi"/>
                  </w:rPr>
                  <w:t>Tutorial 6 on Control Unit Desig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74594740"/>
            <w:placeholder>
              <w:docPart w:val="38E21A82BCF840259971C2BE4E727B0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087146562"/>
                <w:placeholder>
                  <w:docPart w:val="E1578BF23E8D448DA03298A5292733B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275946569"/>
            <w:placeholder>
              <w:docPart w:val="9CD8243E142F45488E5875D6A21FFAE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CF68AE" w:rsidP="00CF68AE">
                <w:r w:rsidRPr="00D61AFF">
                  <w:rPr>
                    <w:rFonts w:asciiTheme="minorHAnsi" w:hAnsiTheme="minorHAnsi"/>
                  </w:rPr>
                  <w:t>PLA CONTROL UNIT ORGANIZATION OF  BOOTH MULTIPLIE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610052432"/>
            <w:placeholder>
              <w:docPart w:val="D75C0464F0B54AFF8578B45B693E3ED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6654711"/>
                <w:placeholder>
                  <w:docPart w:val="9082C3D6014846A68ED89C23B026A6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998958023"/>
            <w:placeholder>
              <w:docPart w:val="D1928DE5931045DFBBDAD1996F571ED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CF68AE" w:rsidP="00CF68AE">
                <w:r w:rsidRPr="00B50B06">
                  <w:rPr>
                    <w:rFonts w:asciiTheme="minorHAnsi" w:hAnsiTheme="minorHAnsi"/>
                  </w:rPr>
                  <w:t>MICROPROGRAMMED CONTROL UNIT:WILKIE’S DESIGN, MICROPROGRAMMED CONTROL ORGANIZ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344856249"/>
            <w:placeholder>
              <w:docPart w:val="AD63202A954F4221B9DC32969BD27721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36032897"/>
                <w:placeholder>
                  <w:docPart w:val="C6F61DA34D244E7D8363217A4F93E50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2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596326758"/>
            <w:placeholder>
              <w:docPart w:val="75FFAD28910A4B9D9347551A45FECA3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CF68AE" w:rsidP="00CF68AE">
                <w:r w:rsidRPr="00CF68AE">
                  <w:rPr>
                    <w:rFonts w:asciiTheme="minorHAnsi" w:hAnsiTheme="minorHAnsi"/>
                  </w:rPr>
                  <w:t>MICROPROGRAMMED MULTIPLIER CONTROL UNIT FOR BOOTHS MULTIPLIER, EXAMPLE ON CONTROL UNIT DESIG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296100695"/>
            <w:placeholder>
              <w:docPart w:val="D69118E5B9714ACAA52AC2DC991C8874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29075412"/>
                <w:placeholder>
                  <w:docPart w:val="6CEF9A11C0624B5B967369AAB4CE1FF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T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697547826"/>
            <w:placeholder>
              <w:docPart w:val="60E368871BA342078CD5FCCB2A323FD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7D1ACC" w:rsidP="00301E49">
                <w:r w:rsidRPr="007D1ACC">
                  <w:rPr>
                    <w:rFonts w:asciiTheme="minorHAnsi" w:hAnsiTheme="minorHAnsi"/>
                  </w:rPr>
                  <w:t>Tutorial 7 on PLA control unit</w:t>
                </w:r>
                <w:r>
                  <w:rPr>
                    <w:rFonts w:asciiTheme="minorHAnsi" w:hAnsiTheme="minorHAnsi"/>
                  </w:rPr>
                  <w:t>, Microprogrammed Control Unit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476100918"/>
            <w:placeholder>
              <w:docPart w:val="47465A2CE72F423BA38FFE33A914775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5634394"/>
                <w:placeholder>
                  <w:docPart w:val="14C60716CEEC4718A75FD758D2C765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46886142"/>
            <w:placeholder>
              <w:docPart w:val="E5B87BE538B54B36A770BA946CB1B85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CF68AE" w:rsidP="00301E49">
                <w:r w:rsidRPr="00CF68AE">
                  <w:rPr>
                    <w:rFonts w:asciiTheme="minorHAnsi" w:hAnsiTheme="minorHAnsi"/>
                  </w:rPr>
                  <w:t>MEMORY SYSTEMS: BASIC CONCEPTS, RAM MEMORIES, INTERNAL ORGANIZATION OF MEMORY CHIPS, STATIC MEMORI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41149675"/>
            <w:placeholder>
              <w:docPart w:val="B7E13D0301C948768DB8840449699C41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64741107"/>
                <w:placeholder>
                  <w:docPart w:val="3D3CEE50CE5149B8A7B40213194A574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155036892"/>
            <w:placeholder>
              <w:docPart w:val="7C128CD10A214DBC9E35C55D6F88732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A337F" w:rsidP="00301E49">
                <w:r w:rsidRPr="00DA337F">
                  <w:rPr>
                    <w:rFonts w:asciiTheme="minorHAnsi" w:hAnsiTheme="minorHAnsi"/>
                  </w:rPr>
                  <w:t>STRUCTURE OF LARGER MEMORIES, READ-ONLY MEMORIES, MEMORY HIERARCHY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655694152"/>
            <w:placeholder>
              <w:docPart w:val="F23F3C7E385943EDBD46468E139DAD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057689"/>
                <w:placeholder>
                  <w:docPart w:val="25A8CB2C9043453EA033F2739C4B5B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79937815"/>
            <w:placeholder>
              <w:docPart w:val="889683A31FDA4F9BB70B7CA63155474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A337F" w:rsidP="00301E49">
                <w:r w:rsidRPr="00DA337F">
                  <w:rPr>
                    <w:rFonts w:asciiTheme="minorHAnsi" w:hAnsiTheme="minorHAnsi"/>
                  </w:rPr>
                  <w:t>CACHE MEMORIES- MAPPING FUNC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33276694"/>
            <w:placeholder>
              <w:docPart w:val="069FF76CFAC94263B826DF5346DF813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7452130"/>
                <w:placeholder>
                  <w:docPart w:val="AA5168C06F424B009E3261C1FEFE9BE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T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824975900"/>
            <w:placeholder>
              <w:docPart w:val="C11E720B070B4DBEBEF0B01B802E75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A337F" w:rsidP="00DA337F">
                <w:r w:rsidRPr="00DA337F">
                  <w:rPr>
                    <w:rFonts w:asciiTheme="minorHAnsi" w:hAnsiTheme="minorHAnsi"/>
                  </w:rPr>
                  <w:t xml:space="preserve">Tutorial 8 on </w:t>
                </w:r>
                <w:r>
                  <w:rPr>
                    <w:rFonts w:asciiTheme="minorHAnsi" w:hAnsiTheme="minorHAnsi"/>
                  </w:rPr>
                  <w:t>Larger Memory design, Cache Mapp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989660037"/>
            <w:placeholder>
              <w:docPart w:val="3FDBC8929DE3425AAA87A70C5E51EE95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41541897"/>
                <w:placeholder>
                  <w:docPart w:val="5623224EB7CC41E19D5AC1195BED156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2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815610041"/>
            <w:placeholder>
              <w:docPart w:val="7E9FF004C97F499287D509927118014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A337F" w:rsidP="00301E49">
                <w:r w:rsidRPr="00DA337F">
                  <w:rPr>
                    <w:rFonts w:asciiTheme="minorHAnsi" w:hAnsiTheme="minorHAnsi"/>
                  </w:rPr>
                  <w:t>PLACEMENT STRATEGIES, REPLACEMENT ALGORITHMS,EXAMPLE OF MAPPING TECHNIQU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137021700"/>
            <w:placeholder>
              <w:docPart w:val="39D05EC0F5A743C094CC86E594216CF4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36367307"/>
                <w:placeholder>
                  <w:docPart w:val="992240AA418B4F67836E3AB7E17F4D4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2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815602441"/>
            <w:placeholder>
              <w:docPart w:val="9BCA1FBB04E44B328A2B57211CC0D69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A337F" w:rsidP="00301E49">
                <w:r w:rsidRPr="00DA337F">
                  <w:rPr>
                    <w:rFonts w:asciiTheme="minorHAnsi" w:hAnsiTheme="minorHAnsi"/>
                  </w:rPr>
                  <w:t>PERFORMANCE CONSIDERATIONS, HIT RATE AND MISS PENALTY, CACHES ON THE PROCESSOR CHIP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89217842"/>
            <w:placeholder>
              <w:docPart w:val="2B53C386DEDC4F4DB72AF36535EC5C65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26973782"/>
                <w:placeholder>
                  <w:docPart w:val="7878E166E26A4190B5D47F130F3B4F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2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5952017"/>
            <w:placeholder>
              <w:docPart w:val="A6C143FEB79F45B4AF4B516609CFAAD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A337F" w:rsidP="00447986">
                <w:r w:rsidRPr="00DA337F">
                  <w:rPr>
                    <w:rFonts w:asciiTheme="minorHAnsi" w:hAnsiTheme="minorHAnsi"/>
                  </w:rPr>
                  <w:t>VIRTUAL MEMORY, ADDRESS TRANSL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7058389"/>
            <w:placeholder>
              <w:docPart w:val="ED3ED09F82BF4025B357AC85A0F845E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56565036"/>
                <w:placeholder>
                  <w:docPart w:val="7D774ACC400A47218400B5B0D3232CE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T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83136188"/>
            <w:placeholder>
              <w:docPart w:val="46F6C688B2EB4DFAA39F14B1CF5F75B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A337F" w:rsidP="002E3FC0">
                <w:r w:rsidRPr="00DA337F">
                  <w:rPr>
                    <w:rFonts w:asciiTheme="minorHAnsi" w:hAnsiTheme="minorHAnsi"/>
                  </w:rPr>
                  <w:t>Tutori</w:t>
                </w:r>
                <w:r>
                  <w:rPr>
                    <w:rFonts w:asciiTheme="minorHAnsi" w:hAnsiTheme="minorHAnsi"/>
                  </w:rPr>
                  <w:t xml:space="preserve">al 9 on </w:t>
                </w:r>
                <w:r w:rsidR="00447986">
                  <w:rPr>
                    <w:rFonts w:asciiTheme="minorHAnsi" w:hAnsiTheme="minorHAnsi"/>
                  </w:rPr>
                  <w:t>Performance of a computer, Address transl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016113561"/>
            <w:placeholder>
              <w:docPart w:val="CC29EBB38E974DBDAA22F26C247991E9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427318101"/>
                <w:placeholder>
                  <w:docPart w:val="EE43FF55154C49B8989DCC465AAA58B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417288597"/>
            <w:placeholder>
              <w:docPart w:val="1832BB35A250418488FC2400EAD1D69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447986" w:rsidP="00DA337F">
                <w:r w:rsidRPr="00447986">
                  <w:rPr>
                    <w:rFonts w:asciiTheme="minorHAnsi" w:hAnsiTheme="minorHAnsi"/>
                  </w:rPr>
                  <w:t>MAGNETIC HARD DISK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01100657"/>
            <w:placeholder>
              <w:docPart w:val="BA8D47398E1D41028D11181890D867D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08736794"/>
                <w:placeholder>
                  <w:docPart w:val="2FD8C0F8858647A0B4DD43B6C352699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2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078485906"/>
            <w:placeholder>
              <w:docPart w:val="169027E9971E421A8BE3B5F5F6F3BC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429CF" w:rsidP="00301E49">
                <w:r w:rsidRPr="000429CF">
                  <w:rPr>
                    <w:rFonts w:asciiTheme="minorHAnsi" w:hAnsiTheme="minorHAnsi"/>
                  </w:rPr>
                  <w:t>INPUT/OUTPUT ORGANIZATION: ACCESSING I/O DEVICES, I/O DEVICE INTERFACE, PROGRAM-CONTROLLED I/O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803095">
                  <w:rPr>
                    <w:rFonts w:asciiTheme="minorHAnsi" w:hAnsiTheme="minorHAnsi"/>
                  </w:rPr>
                  <w:t xml:space="preserve">INTERRUPTS, ENABLING </w:t>
                </w:r>
                <w:r>
                  <w:rPr>
                    <w:rFonts w:asciiTheme="minorHAnsi" w:hAnsiTheme="minorHAnsi"/>
                  </w:rPr>
                  <w:t>AND DISABLING INTERRUPT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913379634"/>
            <w:placeholder>
              <w:docPart w:val="EAD97344B28C46AEAB0F3D6FC3B85560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68163573"/>
                <w:placeholder>
                  <w:docPart w:val="6DC9D530C4074977A9E857169A60318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3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446314215"/>
            <w:placeholder>
              <w:docPart w:val="BA448A51221B4818BF19EA4589B34D6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0429CF" w:rsidP="00301E49">
                <w:r w:rsidRPr="000429CF">
                  <w:rPr>
                    <w:rFonts w:asciiTheme="minorHAnsi" w:hAnsiTheme="minorHAnsi"/>
                  </w:rPr>
                  <w:t>HANDLING MULTIPLE DEVICES, CONTROLLING I/O DEVICE BEHAVIOR, PROCESSOR CONTROL REGISTERS, DMA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744182434"/>
            <w:placeholder>
              <w:docPart w:val="690522D29F9442D1888853E1D5411B4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1584617"/>
                <w:placeholder>
                  <w:docPart w:val="B540B61316CC43139EC6003EE65312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T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531460596"/>
            <w:placeholder>
              <w:docPart w:val="FE8600CDB8D144589613B61DDC57DD06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447986" w:rsidP="00447986">
                <w:r>
                  <w:rPr>
                    <w:rStyle w:val="Style2"/>
                    <w:sz w:val="22"/>
                    <w:szCs w:val="22"/>
                  </w:rPr>
                  <w:t>Tutorial 10</w:t>
                </w:r>
                <w:r w:rsidR="000429CF">
                  <w:rPr>
                    <w:rStyle w:val="Style2"/>
                    <w:sz w:val="22"/>
                    <w:szCs w:val="22"/>
                  </w:rPr>
                  <w:t xml:space="preserve"> on Interrupt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7199834"/>
            <w:placeholder>
              <w:docPart w:val="AE1BD5BBE18247A1AF704E0F28D46A9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3897483"/>
                <w:placeholder>
                  <w:docPart w:val="9C3548E0307C4AD69225A01349F8610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3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325360998"/>
            <w:placeholder>
              <w:docPart w:val="B55D850EEA414C54948611B3DBB6EB2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414DAA" w:rsidP="00301E49">
                <w:r w:rsidRPr="00414DAA">
                  <w:t>INTRODUCTION TO PARALLEL ARCHITECTURE</w:t>
                </w:r>
                <w:r>
                  <w:t>: PIPELINING CONCEPTS, PIPELINE ORGANIZATION, ISSUES, DATA DEPENDENCI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58375991"/>
            <w:placeholder>
              <w:docPart w:val="13BF2BF268FF495281E0C7A1E0EFF0C6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86792531"/>
                <w:placeholder>
                  <w:docPart w:val="36CA6A7FDB944983AA1CFC6A016A333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467901431"/>
            <w:placeholder>
              <w:docPart w:val="79A553B9FE1F44DDB74BC872315033C3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414DAA" w:rsidP="00414DAA">
                <w:r>
                  <w:rPr>
                    <w:rStyle w:val="Style2"/>
                    <w:sz w:val="22"/>
                    <w:szCs w:val="22"/>
                  </w:rPr>
                  <w:t>OPERAND FORWARDING, HANDLING DATA DEPENDENCIES IN SOFTWARE, MEMORY DELAY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552231226"/>
            <w:placeholder>
              <w:docPart w:val="CDE7061C5B9C4C18A14FA2D62CC6D440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78983354"/>
                <w:placeholder>
                  <w:docPart w:val="4E9D37D9A3D74F9DA230597EE13764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3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698700504"/>
            <w:placeholder>
              <w:docPart w:val="A934EA1C383F460AB144379A15E54839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414DAA" w:rsidP="00414DAA">
                <w:r>
                  <w:rPr>
                    <w:rStyle w:val="Style2"/>
                    <w:sz w:val="22"/>
                    <w:szCs w:val="22"/>
                  </w:rPr>
                  <w:t>BRANCH DELAYS, UNCONDITIONAL BRANCHES, CONDITIO</w:t>
                </w:r>
                <w:r w:rsidR="0055300D">
                  <w:rPr>
                    <w:rStyle w:val="Style2"/>
                    <w:sz w:val="22"/>
                    <w:szCs w:val="22"/>
                  </w:rPr>
                  <w:t>NAL BRANCHES, BRANCH DELAY SLOT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4808268"/>
            <w:placeholder>
              <w:docPart w:val="71DF8EB02BDD40148AED53ED19656BA8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99572351"/>
                <w:placeholder>
                  <w:docPart w:val="9371659D45C54A868EC06C7D43259AE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T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104699419"/>
            <w:placeholder>
              <w:docPart w:val="FDD1F26094FF43BD925BC204AC482F4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447986" w:rsidP="00301E49">
                <w:r>
                  <w:rPr>
                    <w:rFonts w:asciiTheme="minorHAnsi" w:hAnsiTheme="minorHAnsi"/>
                    <w:sz w:val="22"/>
                    <w:szCs w:val="22"/>
                  </w:rPr>
                  <w:t xml:space="preserve">Tutorial 11 </w:t>
                </w:r>
                <w:r w:rsidR="00414DAA">
                  <w:rPr>
                    <w:rFonts w:asciiTheme="minorHAnsi" w:hAnsiTheme="minorHAnsi"/>
                    <w:sz w:val="22"/>
                    <w:szCs w:val="22"/>
                  </w:rPr>
                  <w:t>on Data Dependencies, Branching and Pipelin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797494563"/>
            <w:placeholder>
              <w:docPart w:val="65261EDFD3424B18B406A332DE960E7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57057461"/>
                <w:placeholder>
                  <w:docPart w:val="80BAEA3C791C45EF9BD4723F8A9FD19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3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21393188"/>
            <w:placeholder>
              <w:docPart w:val="2D4D4204083B4AA39891509E54A62CAB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55300D" w:rsidP="0055300D">
                <w:r>
                  <w:rPr>
                    <w:rStyle w:val="Style2"/>
                    <w:sz w:val="22"/>
                    <w:szCs w:val="22"/>
                  </w:rPr>
                  <w:t xml:space="preserve">HARDWARE MULTITHREADING, VECTOR (SIMD) PROCESSING 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01373996"/>
            <w:placeholder>
              <w:docPart w:val="8B02708AAED648688DDA0E055BD92F2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59655042"/>
                <w:placeholder>
                  <w:docPart w:val="9884F97ED6374C7DA480C388BE4735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3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294420664"/>
            <w:placeholder>
              <w:docPart w:val="B09DC665CFF94A72BD26668AB8849D33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55300D" w:rsidP="0055300D">
                <w:r>
                  <w:rPr>
                    <w:rStyle w:val="Style2"/>
                    <w:sz w:val="22"/>
                    <w:szCs w:val="22"/>
                  </w:rPr>
                  <w:t>GRAPHICS PROCESSING UNITS (GPUs), SHARED MEMORY MULTIPROCESSORS, INTERCONNECTION NETWORK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75103283"/>
            <w:placeholder>
              <w:docPart w:val="1BE0617C09DF48958655069885EABA2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1279655"/>
                <w:placeholder>
                  <w:docPart w:val="86F8C9B016A546A0B12524BEAB4F15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L3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29240137"/>
            <w:placeholder>
              <w:docPart w:val="878EBC32220C47ED994F358269DCE86A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301E49" w:rsidRDefault="0055300D" w:rsidP="0055300D">
                <w:r>
                  <w:rPr>
                    <w:rStyle w:val="Style2"/>
                    <w:sz w:val="22"/>
                    <w:szCs w:val="22"/>
                  </w:rPr>
                  <w:t>CACHE COHERENCE, WRITE-THROUGH PROTOCOL, WRITE-BACK PROTOCOL, SNOOPY CACHES, DIRECTORY BASED CACHE COHERENC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861512783"/>
            <w:placeholder>
              <w:docPart w:val="B139F6E7213D4ABEA7237B5CBF46061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F9605D" w:rsidP="00301E49">
                <w:pPr>
                  <w:jc w:val="center"/>
                </w:pPr>
                <w:r w:rsidRPr="00F9605D"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4702B3" w:rsidP="00246D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25644005"/>
                <w:placeholder>
                  <w:docPart w:val="00F9B3F3CA284C35B0B8A35B27C509B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46D39">
                  <w:rPr>
                    <w:rStyle w:val="Style2"/>
                    <w:rFonts w:ascii="Trebuchet MS" w:hAnsi="Trebuchet MS"/>
                    <w:b/>
                  </w:rPr>
                  <w:t>T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1749645950"/>
            <w:placeholder>
              <w:docPart w:val="8AA6372C2BCB4E6EB51D99A139EE1281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447986" w:rsidP="00301E49">
                <w:r>
                  <w:rPr>
                    <w:rFonts w:asciiTheme="minorHAnsi" w:hAnsiTheme="minorHAnsi"/>
                    <w:sz w:val="22"/>
                    <w:szCs w:val="22"/>
                  </w:rPr>
                  <w:t>Tutorial 12</w:t>
                </w:r>
                <w:r w:rsidR="0055300D">
                  <w:rPr>
                    <w:rFonts w:asciiTheme="minorHAnsi" w:hAnsiTheme="minorHAnsi"/>
                    <w:sz w:val="22"/>
                    <w:szCs w:val="22"/>
                  </w:rPr>
                  <w:t xml:space="preserve"> on multithreading, SIMD, Multiprocessors, Cache coherenc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013129599"/>
            <w:placeholder>
              <w:docPart w:val="93F128685CD84F5792677BE643078F6D"/>
            </w:placeholder>
            <w:text/>
          </w:sdtPr>
          <w:sdtEndPr/>
          <w:sdtContent>
            <w:tc>
              <w:tcPr>
                <w:tcW w:w="1179" w:type="dxa"/>
                <w:tcBorders>
                  <w:bottom w:val="single" w:sz="4" w:space="0" w:color="auto"/>
                </w:tcBorders>
              </w:tcPr>
              <w:p w:rsidR="00301E49" w:rsidRDefault="00F9605D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F91718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4702B3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45844233"/>
                <w:placeholder>
                  <w:docPart w:val="6B015BFBD3784485A4F48B92099A85CF"/>
                </w:placeholder>
                <w:showingPlcHdr/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1E49">
                  <w:rPr>
                    <w:rFonts w:ascii="Trebuchet MS" w:hAnsi="Trebuchet MS"/>
                    <w:b/>
                    <w:sz w:val="20"/>
                    <w:szCs w:val="20"/>
                  </w:rPr>
                  <w:t>L/T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70156012"/>
            <w:placeholder>
              <w:docPart w:val="083207929F00498A8CC23D54CECE0F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301E49" w:rsidP="00301E49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28954450"/>
            <w:placeholder>
              <w:docPart w:val="1E363D84C0514F918B7252CE4F8CBD9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  <w:vAlign w:val="center"/>
              </w:tcPr>
              <w:p w:rsidR="00301E49" w:rsidRDefault="00301E49" w:rsidP="00301E4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716235883"/>
            <w:placeholder>
              <w:docPart w:val="8D643CD6CF2C499CBAED22C38DC3DC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-1473212919"/>
            <w:placeholder>
              <w:docPart w:val="4350CCDC451C45B18ABB12142489C424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78769275"/>
            <w:placeholder>
              <w:docPart w:val="342140FDE0484AE39DB6CC5682EF017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F1C2F33FA5AD48E38739EA14487F02B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392547235"/>
            <w:placeholder>
              <w:docPart w:val="68E2741772564A3089402D5F504A72B1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23150659"/>
            <w:placeholder>
              <w:docPart w:val="2D1B02F1F3574BCF904DBD45C8E1AB4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695586605"/>
            <w:placeholder>
              <w:docPart w:val="34D241DC2F974A0FB7809789B939EB5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97499464"/>
            <w:placeholder>
              <w:docPart w:val="2A6B12A638D145F5B8B57E0E9DD61B18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128382"/>
            <w:placeholder>
              <w:docPart w:val="57DC8053759B4F83B467BA9ACA89E46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17734570"/>
            <w:placeholder>
              <w:docPart w:val="D762BF86F2304F9EAE7D91206DD432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04913491"/>
            <w:placeholder>
              <w:docPart w:val="8964A9413D944E41B579E4466630489A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6141070"/>
            <w:placeholder>
              <w:docPart w:val="2DB157538ECD42B58A85071B173268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Default="00CA17DA" w:rsidP="00570A18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570A18" w:rsidRPr="00D20A19" w:rsidRDefault="00570A18" w:rsidP="00570A18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570A18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301E49" w:rsidRDefault="004702B3" w:rsidP="00301E49">
            <w:pPr>
              <w:rPr>
                <w:rStyle w:val="Style2"/>
              </w:rPr>
            </w:pPr>
            <w:sdt>
              <w:sdtPr>
                <w:rPr>
                  <w:rFonts w:asciiTheme="minorHAnsi" w:hAnsiTheme="minorHAnsi"/>
                  <w:sz w:val="21"/>
                  <w:szCs w:val="21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E9704C" w:rsidRPr="00E9704C">
                  <w:rPr>
                    <w:sz w:val="21"/>
                    <w:szCs w:val="21"/>
                  </w:rPr>
                  <w:t xml:space="preserve">Carl </w:t>
                </w:r>
                <w:proofErr w:type="spellStart"/>
                <w:r w:rsidR="00E9704C" w:rsidRPr="00E9704C">
                  <w:rPr>
                    <w:sz w:val="21"/>
                    <w:szCs w:val="21"/>
                  </w:rPr>
                  <w:t>Hamacher</w:t>
                </w:r>
                <w:proofErr w:type="spellEnd"/>
                <w:r w:rsidR="00E9704C" w:rsidRPr="00E9704C">
                  <w:rPr>
                    <w:sz w:val="21"/>
                    <w:szCs w:val="21"/>
                  </w:rPr>
                  <w:t xml:space="preserve">, </w:t>
                </w:r>
                <w:proofErr w:type="spellStart"/>
                <w:r w:rsidR="00E9704C" w:rsidRPr="00E9704C">
                  <w:rPr>
                    <w:sz w:val="21"/>
                    <w:szCs w:val="21"/>
                  </w:rPr>
                  <w:t>ZvonkoVranesic</w:t>
                </w:r>
                <w:proofErr w:type="spellEnd"/>
                <w:r w:rsidR="00E9704C" w:rsidRPr="00E9704C">
                  <w:rPr>
                    <w:sz w:val="21"/>
                    <w:szCs w:val="21"/>
                  </w:rPr>
                  <w:t xml:space="preserve"> and </w:t>
                </w:r>
                <w:proofErr w:type="spellStart"/>
                <w:r w:rsidR="00E9704C" w:rsidRPr="00E9704C">
                  <w:rPr>
                    <w:sz w:val="21"/>
                    <w:szCs w:val="21"/>
                  </w:rPr>
                  <w:t>SafwatZaky</w:t>
                </w:r>
                <w:proofErr w:type="spellEnd"/>
                <w:r w:rsidR="00E9704C" w:rsidRPr="00E9704C">
                  <w:rPr>
                    <w:sz w:val="21"/>
                    <w:szCs w:val="21"/>
                  </w:rPr>
                  <w:t>, “Computer Organization and Embedded Systems”, Sixth edition, McGraw Hill Publication, 2012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4702B3" w:rsidP="00301E49">
            <w:sdt>
              <w:sdtPr>
                <w:rPr>
                  <w:rFonts w:eastAsiaTheme="minorEastAsia"/>
                  <w:sz w:val="21"/>
                  <w:szCs w:val="21"/>
                </w:rPr>
                <w:alias w:val="Reference"/>
                <w:tag w:val="ref"/>
                <w:id w:val="-1589922329"/>
                <w:placeholder>
                  <w:docPart w:val="798093B88F484D959AD2845398739782"/>
                </w:placeholder>
                <w:text w:multiLine="1"/>
              </w:sdtPr>
              <w:sdtEndPr/>
              <w:sdtContent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>William Stallings, “Computer Organization and Architecture – Designing for Performance”, 9th edition, PHI, 2015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4702B3" w:rsidP="00301E49">
            <w:sdt>
              <w:sdtPr>
                <w:rPr>
                  <w:rFonts w:eastAsiaTheme="minorEastAsia"/>
                  <w:sz w:val="21"/>
                  <w:szCs w:val="21"/>
                </w:rPr>
                <w:alias w:val="Reference"/>
                <w:tag w:val="ref"/>
                <w:id w:val="-1322812413"/>
                <w:placeholder>
                  <w:docPart w:val="9E5949B752A74AAA8052886ABB3ACB54"/>
                </w:placeholder>
                <w:text w:multiLine="1"/>
              </w:sdtPr>
              <w:sdtEndPr/>
              <w:sdtContent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 xml:space="preserve">Mohammed </w:t>
                </w:r>
                <w:proofErr w:type="spellStart"/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>Rafiquzzaman</w:t>
                </w:r>
                <w:proofErr w:type="spellEnd"/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 xml:space="preserve"> and </w:t>
                </w:r>
                <w:proofErr w:type="spellStart"/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>Rajan</w:t>
                </w:r>
                <w:proofErr w:type="spellEnd"/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 xml:space="preserve"> Chandra, “Modern Computer Architecture”, </w:t>
                </w:r>
                <w:proofErr w:type="spellStart"/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>Galgotia</w:t>
                </w:r>
                <w:proofErr w:type="spellEnd"/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 xml:space="preserve"> Publications Pvt. Ltd., 2010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4702B3" w:rsidP="00301E49">
            <w:sdt>
              <w:sdtPr>
                <w:rPr>
                  <w:rFonts w:eastAsiaTheme="minorEastAsia"/>
                  <w:sz w:val="21"/>
                  <w:szCs w:val="21"/>
                </w:rPr>
                <w:alias w:val="Reference"/>
                <w:tag w:val="ref"/>
                <w:id w:val="162437839"/>
                <w:placeholder>
                  <w:docPart w:val="ADFFDA5FB2A24206B9A522496910E546"/>
                </w:placeholder>
                <w:text w:multiLine="1"/>
              </w:sdtPr>
              <w:sdtEndPr/>
              <w:sdtContent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 xml:space="preserve">D.A. Patterson and </w:t>
                </w:r>
                <w:proofErr w:type="spellStart"/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>J.L.Hennessy</w:t>
                </w:r>
                <w:proofErr w:type="spellEnd"/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>, "Computer Organization and Design-The Hardware/Software Interface", Fifth Edition, Morgan Kaufmann, 2014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4702B3" w:rsidP="00301E49">
            <w:sdt>
              <w:sdtPr>
                <w:rPr>
                  <w:rFonts w:eastAsiaTheme="minorEastAsia"/>
                  <w:sz w:val="21"/>
                  <w:szCs w:val="21"/>
                </w:rPr>
                <w:alias w:val="Reference"/>
                <w:tag w:val="ref"/>
                <w:id w:val="-77909744"/>
                <w:placeholder>
                  <w:docPart w:val="6C1E30F46E0844FAAEBC051A7B5EF3D7"/>
                </w:placeholder>
                <w:text w:multiLine="1"/>
              </w:sdtPr>
              <w:sdtEndPr/>
              <w:sdtContent>
                <w:proofErr w:type="spellStart"/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>J.P.Hayes</w:t>
                </w:r>
                <w:proofErr w:type="spellEnd"/>
                <w:r w:rsidR="00E9704C" w:rsidRPr="00E9704C">
                  <w:rPr>
                    <w:rFonts w:eastAsiaTheme="minorEastAsia"/>
                    <w:sz w:val="21"/>
                    <w:szCs w:val="21"/>
                  </w:rPr>
                  <w:t>, "Computer Architecture and Organization", McGraw Hill Publication, 1998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4702B3" w:rsidP="00301E49">
            <w:sdt>
              <w:sdtPr>
                <w:rPr>
                  <w:rStyle w:val="Style2"/>
                </w:rPr>
                <w:alias w:val="Reference"/>
                <w:tag w:val="ref"/>
                <w:id w:val="1239057898"/>
                <w:placeholder>
                  <w:docPart w:val="CEBD430B6F2B4BE99588BF24F8390B4D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4702B3" w:rsidP="00301E49">
            <w:sdt>
              <w:sdtPr>
                <w:rPr>
                  <w:rStyle w:val="Style2"/>
                </w:rPr>
                <w:alias w:val="Reference"/>
                <w:tag w:val="ref"/>
                <w:id w:val="309294804"/>
                <w:placeholder>
                  <w:docPart w:val="2B846D7D13EB471FACA8BABBCD536ECC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EE72D2" w:rsidP="00EE72D2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Dr. N GOPALAKRISHNA KINI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19-07-26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544B60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26-07-2019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570A18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570A18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EE72D2" w:rsidP="00EE72D2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Dr. ASHAlatha Nayak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19-07-27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544B60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27-07-2019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p w:rsidR="00BD5469" w:rsidRPr="00D20A19" w:rsidRDefault="00BD5469" w:rsidP="00175C2E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91"/>
        <w:gridCol w:w="1165"/>
        <w:gridCol w:w="3414"/>
        <w:gridCol w:w="1165"/>
      </w:tblGrid>
      <w:tr w:rsidR="00D002E8" w:rsidRPr="00D20A19" w:rsidTr="00570A18">
        <w:tc>
          <w:tcPr>
            <w:tcW w:w="3916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6A26A7" w:rsidRPr="00D20A19" w:rsidTr="00570A18">
        <w:sdt>
          <w:sdtPr>
            <w:rPr>
              <w:color w:val="000000"/>
            </w:rPr>
            <w:alias w:val="Faculty Name"/>
            <w:tag w:val="fn"/>
            <w:id w:val="883217603"/>
            <w:placeholder>
              <w:docPart w:val="20486193166D4B7295B13F2E9DFB84E7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6A26A7" w:rsidRPr="00D20A19" w:rsidRDefault="00E9704C" w:rsidP="006A26A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 w:rsidRPr="00E9704C">
                  <w:rPr>
                    <w:color w:val="000000"/>
                  </w:rPr>
                  <w:t xml:space="preserve">Dr. </w:t>
                </w:r>
                <w:proofErr w:type="spellStart"/>
                <w:r w:rsidRPr="00E9704C">
                  <w:rPr>
                    <w:color w:val="000000"/>
                  </w:rPr>
                  <w:t>Renuka</w:t>
                </w:r>
                <w:proofErr w:type="spellEnd"/>
                <w:r w:rsidRPr="00E9704C">
                  <w:rPr>
                    <w:color w:val="000000"/>
                  </w:rPr>
                  <w:t xml:space="preserve"> A (ARN)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CCCC23603A604D8C91DAE919877A833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Pr="00D20A19" w:rsidRDefault="00E9704C" w:rsidP="00E9704C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08A185BF2BCC428592F45743C1749E0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8C5F78078E264C20B3A6A3442841848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color w:val="000000"/>
              <w:sz w:val="22"/>
              <w:szCs w:val="22"/>
            </w:rPr>
            <w:alias w:val="Faculty Name"/>
            <w:tag w:val="fn"/>
            <w:id w:val="-994643159"/>
            <w:placeholder>
              <w:docPart w:val="4A7BBB67C94E406B9F6C733EEAE326FF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6A26A7" w:rsidRDefault="00E9704C" w:rsidP="006A26A7">
                <w:r w:rsidRPr="00E9704C">
                  <w:rPr>
                    <w:color w:val="000000"/>
                    <w:sz w:val="22"/>
                    <w:szCs w:val="22"/>
                  </w:rPr>
                  <w:t xml:space="preserve">Ms. </w:t>
                </w:r>
                <w:proofErr w:type="spellStart"/>
                <w:r w:rsidRPr="00E9704C">
                  <w:rPr>
                    <w:color w:val="000000"/>
                    <w:sz w:val="22"/>
                    <w:szCs w:val="22"/>
                  </w:rPr>
                  <w:t>Vidya</w:t>
                </w:r>
                <w:proofErr w:type="spellEnd"/>
                <w:r w:rsidRPr="00E9704C">
                  <w:rPr>
                    <w:color w:val="000000"/>
                    <w:sz w:val="22"/>
                    <w:szCs w:val="22"/>
                  </w:rPr>
                  <w:t xml:space="preserve"> </w:t>
                </w:r>
                <w:proofErr w:type="spellStart"/>
                <w:r w:rsidRPr="00E9704C">
                  <w:rPr>
                    <w:color w:val="000000"/>
                    <w:sz w:val="22"/>
                    <w:szCs w:val="22"/>
                  </w:rPr>
                  <w:t>Pai</w:t>
                </w:r>
                <w:proofErr w:type="spellEnd"/>
                <w:r w:rsidRPr="00E9704C">
                  <w:rPr>
                    <w:color w:val="000000"/>
                    <w:sz w:val="22"/>
                    <w:szCs w:val="22"/>
                  </w:rPr>
                  <w:t xml:space="preserve"> (VP)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2D90CD5D2CE44648A098514AFF85941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E9704C" w:rsidP="00E9704C">
                <w:r>
                  <w:rPr>
                    <w:rStyle w:val="Style2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5CF4B0796BAE4F89AAA40D81578374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6DD2FB25DA01488F9C58D7FD2E1C86D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color w:val="000000"/>
              <w:sz w:val="22"/>
              <w:szCs w:val="22"/>
            </w:rPr>
            <w:alias w:val="Faculty Name"/>
            <w:tag w:val="fn"/>
            <w:id w:val="-1612587613"/>
            <w:placeholder>
              <w:docPart w:val="F053AB85644D46B6AA9FD72FABCD5BD0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6A26A7" w:rsidRDefault="00E9704C" w:rsidP="006A26A7">
                <w:r w:rsidRPr="00E9704C">
                  <w:rPr>
                    <w:color w:val="000000"/>
                    <w:sz w:val="22"/>
                    <w:szCs w:val="22"/>
                  </w:rPr>
                  <w:t xml:space="preserve">Dr. N. </w:t>
                </w:r>
                <w:proofErr w:type="spellStart"/>
                <w:r w:rsidRPr="00E9704C">
                  <w:rPr>
                    <w:color w:val="000000"/>
                    <w:sz w:val="22"/>
                    <w:szCs w:val="22"/>
                  </w:rPr>
                  <w:t>Gopalakrishna</w:t>
                </w:r>
                <w:proofErr w:type="spellEnd"/>
                <w:r w:rsidRPr="00E9704C">
                  <w:rPr>
                    <w:color w:val="000000"/>
                    <w:sz w:val="22"/>
                    <w:szCs w:val="22"/>
                  </w:rPr>
                  <w:t xml:space="preserve"> </w:t>
                </w:r>
                <w:proofErr w:type="spellStart"/>
                <w:r w:rsidRPr="00E9704C">
                  <w:rPr>
                    <w:color w:val="000000"/>
                    <w:sz w:val="22"/>
                    <w:szCs w:val="22"/>
                  </w:rPr>
                  <w:t>Kini</w:t>
                </w:r>
                <w:proofErr w:type="spellEnd"/>
                <w:r w:rsidRPr="00E9704C">
                  <w:rPr>
                    <w:color w:val="000000"/>
                    <w:sz w:val="22"/>
                    <w:szCs w:val="22"/>
                  </w:rPr>
                  <w:t xml:space="preserve"> (NGK)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90F9D6124AD94A33A330FF4A39FD953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E9704C" w:rsidP="00E9704C">
                <w:r>
                  <w:rPr>
                    <w:rStyle w:val="Style2"/>
                  </w:rPr>
                  <w:t>C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E76E76870D6C4657B695B4C40F9762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D33EDC1D568342F5A1F57E258F39AE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color w:val="000000"/>
            </w:rPr>
            <w:alias w:val="Faculty Name"/>
            <w:tag w:val="fn"/>
            <w:id w:val="737829519"/>
            <w:placeholder>
              <w:docPart w:val="C803E9D3CDA244A79DA782B5661801C4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6A26A7" w:rsidRDefault="00E9704C" w:rsidP="006A26A7">
                <w:r w:rsidRPr="00E9704C">
                  <w:rPr>
                    <w:color w:val="000000"/>
                  </w:rPr>
                  <w:t xml:space="preserve">Dr. </w:t>
                </w:r>
                <w:proofErr w:type="spellStart"/>
                <w:r w:rsidRPr="00E9704C">
                  <w:rPr>
                    <w:color w:val="000000"/>
                  </w:rPr>
                  <w:t>Renuka</w:t>
                </w:r>
                <w:proofErr w:type="spellEnd"/>
                <w:r w:rsidRPr="00E9704C">
                  <w:rPr>
                    <w:color w:val="000000"/>
                  </w:rPr>
                  <w:t xml:space="preserve"> A (ARN)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8A1D05BB85A4C85ACE13BA6DA6B9D3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E9704C" w:rsidP="00E9704C">
                <w:r>
                  <w:rPr>
                    <w:rStyle w:val="Style2"/>
                  </w:rPr>
                  <w:t>D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2E33A2AC27254636B7FDEB5FD76785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613A51B74F45C59EDE6D54DBDF644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7EF1AF1D96D04DDE86066BD7F629DF5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DC1B2EA087534CB386C911DF6E6D0B1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06533A0B00704810B76C23CA9BF8FBF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6288045CE88844AAA6AAC91EC4E9BDE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F659FE5A21B64DE49F1254E44FCD9A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03AE2F1EF20A4512BDB8496FD1AC90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7960B6E0AFFE4382B661013D95D29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6D7FA76E51004B28B6E37F968FD2F7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A9C68744B2404153B08EE233AB9C956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9ECC8AF3672143B28DD40187565DAE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6B0AD30C1CF740BD814B42E8B44D21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1C303C3DFA6B4162BED3DC9E6528C94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AA0BA80820214749BA3F56909168CD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A4B5B9223A2E47AE939F5BC9892B966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A9624DF5C8F942A38072F9D0D18B24B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B6380B505636409EACCACA208B5BD31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FE019CC818C041C0AD4E862E602B0A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E164462A3E924A44A333A121068988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5AEC2AD82AEE4AFDB66CA791F35E92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F321E98452414D8ABFFA7C935E02D7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AA521050AD8F47BD90693F7698ADB02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D133CE6A55BA4C5B9DD2AD88A665081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0287DBDE2B214F148D4CEAAEF10A8FF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8AD0CA199AD4FFBB5465F8292B6D3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AE5C55211D8B4303AAC26FB0D9C1A7E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AECB8E35F30A49C18A2318D29047C6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B1681D69541F4A9D9B8ED8E2BF407F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70BB9643D19B4A9EBE17711EE15F8B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D6AC94DB347D495FAEEBEA7CC11586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B3E3ED83442E4CA0AE1B9A18D28BE0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599FA3C53AD74F218455C7C642021BE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317299AF33ED4D858554D65C3541734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481841" w:rsidRPr="00D20A19" w:rsidRDefault="00481841" w:rsidP="00056F54">
      <w:pPr>
        <w:pStyle w:val="BodyText"/>
        <w:jc w:val="center"/>
        <w:rPr>
          <w:rFonts w:ascii="Trebuchet MS" w:hAnsi="Trebuchet MS"/>
          <w:b/>
          <w:caps/>
        </w:rPr>
      </w:pPr>
    </w:p>
    <w:p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570A18">
      <w:footerReference w:type="even" r:id="rId9"/>
      <w:footerReference w:type="default" r:id="rId10"/>
      <w:pgSz w:w="12240" w:h="15840"/>
      <w:pgMar w:top="568" w:right="1800" w:bottom="117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02B3" w:rsidRDefault="004702B3">
      <w:r>
        <w:separator/>
      </w:r>
    </w:p>
  </w:endnote>
  <w:endnote w:type="continuationSeparator" w:id="0">
    <w:p w:rsidR="004702B3" w:rsidRDefault="00470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15B" w:rsidRDefault="005F715B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5F715B" w:rsidRDefault="005F715B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15B" w:rsidRDefault="005F715B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E13585">
      <w:rPr>
        <w:rStyle w:val="PageNumber"/>
        <w:b/>
        <w:bCs/>
        <w:i/>
        <w:noProof/>
      </w:rPr>
      <w:t>3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5F715B" w:rsidRDefault="005F715B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F715B" w:rsidRDefault="005F715B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905D5D" w:rsidRDefault="00905D5D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02B3" w:rsidRDefault="004702B3">
      <w:r>
        <w:separator/>
      </w:r>
    </w:p>
  </w:footnote>
  <w:footnote w:type="continuationSeparator" w:id="0">
    <w:p w:rsidR="004702B3" w:rsidRDefault="004702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XOlmek9jsrndamHSviuNRmxU77O/I/6l2jNADzaRW0SwttM/xH/Z6yc9a0gZqJMarBpH/0JoAaW8bFRte+JNA==" w:salt="Trzt69betk3qCR8B+p5DF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16313"/>
    <w:rsid w:val="000226D3"/>
    <w:rsid w:val="000420C4"/>
    <w:rsid w:val="000429CF"/>
    <w:rsid w:val="00043905"/>
    <w:rsid w:val="00056F54"/>
    <w:rsid w:val="0006027B"/>
    <w:rsid w:val="00060E5B"/>
    <w:rsid w:val="000728C8"/>
    <w:rsid w:val="000730AC"/>
    <w:rsid w:val="00075C86"/>
    <w:rsid w:val="00080751"/>
    <w:rsid w:val="000839CC"/>
    <w:rsid w:val="0009053B"/>
    <w:rsid w:val="000A6F23"/>
    <w:rsid w:val="000B5AD2"/>
    <w:rsid w:val="000B5DB5"/>
    <w:rsid w:val="000B63B3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036A"/>
    <w:rsid w:val="0014679D"/>
    <w:rsid w:val="00156F18"/>
    <w:rsid w:val="001649E9"/>
    <w:rsid w:val="001665EC"/>
    <w:rsid w:val="00172EF3"/>
    <w:rsid w:val="00175C2E"/>
    <w:rsid w:val="00180288"/>
    <w:rsid w:val="00184A90"/>
    <w:rsid w:val="00190C1B"/>
    <w:rsid w:val="00194D0C"/>
    <w:rsid w:val="001967CE"/>
    <w:rsid w:val="00197D70"/>
    <w:rsid w:val="001A1FAE"/>
    <w:rsid w:val="001B77F1"/>
    <w:rsid w:val="001C0D6E"/>
    <w:rsid w:val="001F1160"/>
    <w:rsid w:val="001F4089"/>
    <w:rsid w:val="001F47A1"/>
    <w:rsid w:val="001F6366"/>
    <w:rsid w:val="001F6C58"/>
    <w:rsid w:val="001F7AE1"/>
    <w:rsid w:val="00202D30"/>
    <w:rsid w:val="002224B1"/>
    <w:rsid w:val="00223B8D"/>
    <w:rsid w:val="00232C82"/>
    <w:rsid w:val="00236FB7"/>
    <w:rsid w:val="002443E6"/>
    <w:rsid w:val="002454E2"/>
    <w:rsid w:val="00245EF7"/>
    <w:rsid w:val="00246D39"/>
    <w:rsid w:val="00263ACC"/>
    <w:rsid w:val="00285226"/>
    <w:rsid w:val="00290536"/>
    <w:rsid w:val="0029286E"/>
    <w:rsid w:val="0029509A"/>
    <w:rsid w:val="002C0131"/>
    <w:rsid w:val="002D25B7"/>
    <w:rsid w:val="002D43FA"/>
    <w:rsid w:val="002E13CD"/>
    <w:rsid w:val="002E3FC0"/>
    <w:rsid w:val="002E6C78"/>
    <w:rsid w:val="002F1757"/>
    <w:rsid w:val="002F17EE"/>
    <w:rsid w:val="002F2441"/>
    <w:rsid w:val="002F3996"/>
    <w:rsid w:val="00301E49"/>
    <w:rsid w:val="00305E6B"/>
    <w:rsid w:val="003379E4"/>
    <w:rsid w:val="00343A67"/>
    <w:rsid w:val="00345FD9"/>
    <w:rsid w:val="00367BAC"/>
    <w:rsid w:val="00374C39"/>
    <w:rsid w:val="0037655B"/>
    <w:rsid w:val="00382146"/>
    <w:rsid w:val="003A0F17"/>
    <w:rsid w:val="003A215E"/>
    <w:rsid w:val="003A2CA2"/>
    <w:rsid w:val="003A652E"/>
    <w:rsid w:val="003B4674"/>
    <w:rsid w:val="003C0E3E"/>
    <w:rsid w:val="003D415F"/>
    <w:rsid w:val="003E1509"/>
    <w:rsid w:val="003E1A7B"/>
    <w:rsid w:val="003E430A"/>
    <w:rsid w:val="00402462"/>
    <w:rsid w:val="00407C9D"/>
    <w:rsid w:val="00414DAA"/>
    <w:rsid w:val="00420C3D"/>
    <w:rsid w:val="00423109"/>
    <w:rsid w:val="0042522F"/>
    <w:rsid w:val="00447814"/>
    <w:rsid w:val="00447986"/>
    <w:rsid w:val="0045627D"/>
    <w:rsid w:val="00467BB4"/>
    <w:rsid w:val="004702B3"/>
    <w:rsid w:val="00481841"/>
    <w:rsid w:val="00483BD0"/>
    <w:rsid w:val="00483C8F"/>
    <w:rsid w:val="00486B74"/>
    <w:rsid w:val="004A3180"/>
    <w:rsid w:val="004A73FB"/>
    <w:rsid w:val="004C5762"/>
    <w:rsid w:val="004C6EC5"/>
    <w:rsid w:val="004D56C6"/>
    <w:rsid w:val="004D6916"/>
    <w:rsid w:val="004E1D8D"/>
    <w:rsid w:val="004E60CE"/>
    <w:rsid w:val="00504AA3"/>
    <w:rsid w:val="00506571"/>
    <w:rsid w:val="0051201F"/>
    <w:rsid w:val="005170A2"/>
    <w:rsid w:val="005357EF"/>
    <w:rsid w:val="00544B60"/>
    <w:rsid w:val="0055300D"/>
    <w:rsid w:val="00570A18"/>
    <w:rsid w:val="00570CFB"/>
    <w:rsid w:val="00581780"/>
    <w:rsid w:val="00597AC5"/>
    <w:rsid w:val="005A55B7"/>
    <w:rsid w:val="005A6257"/>
    <w:rsid w:val="005C1030"/>
    <w:rsid w:val="005E0EC6"/>
    <w:rsid w:val="005F715B"/>
    <w:rsid w:val="0060706A"/>
    <w:rsid w:val="006368D6"/>
    <w:rsid w:val="00640072"/>
    <w:rsid w:val="00642B65"/>
    <w:rsid w:val="006504F0"/>
    <w:rsid w:val="0065081F"/>
    <w:rsid w:val="0066113D"/>
    <w:rsid w:val="00667777"/>
    <w:rsid w:val="00667AA9"/>
    <w:rsid w:val="00672878"/>
    <w:rsid w:val="006A26A7"/>
    <w:rsid w:val="006A5A1C"/>
    <w:rsid w:val="006B235C"/>
    <w:rsid w:val="006D091D"/>
    <w:rsid w:val="006F3D6C"/>
    <w:rsid w:val="00702212"/>
    <w:rsid w:val="00707E38"/>
    <w:rsid w:val="00713A0B"/>
    <w:rsid w:val="00714E82"/>
    <w:rsid w:val="00723498"/>
    <w:rsid w:val="00740624"/>
    <w:rsid w:val="007447D4"/>
    <w:rsid w:val="007801A2"/>
    <w:rsid w:val="00785514"/>
    <w:rsid w:val="00787FBF"/>
    <w:rsid w:val="00794BB8"/>
    <w:rsid w:val="007A2337"/>
    <w:rsid w:val="007A4BC8"/>
    <w:rsid w:val="007C494C"/>
    <w:rsid w:val="007D1ACC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33DD0"/>
    <w:rsid w:val="00852A41"/>
    <w:rsid w:val="008544B0"/>
    <w:rsid w:val="0085632D"/>
    <w:rsid w:val="00865008"/>
    <w:rsid w:val="00871BF6"/>
    <w:rsid w:val="0088759A"/>
    <w:rsid w:val="00895FC1"/>
    <w:rsid w:val="008A1862"/>
    <w:rsid w:val="008A6594"/>
    <w:rsid w:val="008B05AF"/>
    <w:rsid w:val="008B5DE2"/>
    <w:rsid w:val="008D0ACD"/>
    <w:rsid w:val="008E7C43"/>
    <w:rsid w:val="008F0D6A"/>
    <w:rsid w:val="00905D5D"/>
    <w:rsid w:val="00910100"/>
    <w:rsid w:val="00916EE1"/>
    <w:rsid w:val="00942E0E"/>
    <w:rsid w:val="00951232"/>
    <w:rsid w:val="0096358F"/>
    <w:rsid w:val="009719ED"/>
    <w:rsid w:val="00972EDF"/>
    <w:rsid w:val="00976B18"/>
    <w:rsid w:val="0098212A"/>
    <w:rsid w:val="009A2452"/>
    <w:rsid w:val="009B4FC3"/>
    <w:rsid w:val="009D79C9"/>
    <w:rsid w:val="009E3F0B"/>
    <w:rsid w:val="009E73F7"/>
    <w:rsid w:val="009E7E64"/>
    <w:rsid w:val="009F3825"/>
    <w:rsid w:val="00A349CE"/>
    <w:rsid w:val="00A424C8"/>
    <w:rsid w:val="00A448B6"/>
    <w:rsid w:val="00A47F82"/>
    <w:rsid w:val="00A54A6F"/>
    <w:rsid w:val="00A619A3"/>
    <w:rsid w:val="00A723EB"/>
    <w:rsid w:val="00AC2E02"/>
    <w:rsid w:val="00AC3B05"/>
    <w:rsid w:val="00AD7647"/>
    <w:rsid w:val="00B41901"/>
    <w:rsid w:val="00B71B9F"/>
    <w:rsid w:val="00B80727"/>
    <w:rsid w:val="00B95135"/>
    <w:rsid w:val="00BC604D"/>
    <w:rsid w:val="00BD5469"/>
    <w:rsid w:val="00BE3701"/>
    <w:rsid w:val="00BE66ED"/>
    <w:rsid w:val="00BE7521"/>
    <w:rsid w:val="00BF4293"/>
    <w:rsid w:val="00BF7C6C"/>
    <w:rsid w:val="00C17911"/>
    <w:rsid w:val="00C22574"/>
    <w:rsid w:val="00C477C0"/>
    <w:rsid w:val="00C535AA"/>
    <w:rsid w:val="00C565EA"/>
    <w:rsid w:val="00C60A67"/>
    <w:rsid w:val="00C679F7"/>
    <w:rsid w:val="00C77679"/>
    <w:rsid w:val="00CA17DA"/>
    <w:rsid w:val="00CA2B05"/>
    <w:rsid w:val="00CA68B0"/>
    <w:rsid w:val="00CB1F8D"/>
    <w:rsid w:val="00CB66F4"/>
    <w:rsid w:val="00CD3F8C"/>
    <w:rsid w:val="00CE667F"/>
    <w:rsid w:val="00CF68AE"/>
    <w:rsid w:val="00CF6EA1"/>
    <w:rsid w:val="00CF7F05"/>
    <w:rsid w:val="00D002E8"/>
    <w:rsid w:val="00D04354"/>
    <w:rsid w:val="00D20A19"/>
    <w:rsid w:val="00D231A9"/>
    <w:rsid w:val="00D30206"/>
    <w:rsid w:val="00D30A06"/>
    <w:rsid w:val="00D30FCD"/>
    <w:rsid w:val="00D40F15"/>
    <w:rsid w:val="00D51780"/>
    <w:rsid w:val="00D544E5"/>
    <w:rsid w:val="00D57879"/>
    <w:rsid w:val="00D62E5D"/>
    <w:rsid w:val="00D635CB"/>
    <w:rsid w:val="00D676C7"/>
    <w:rsid w:val="00D75DCC"/>
    <w:rsid w:val="00D84E27"/>
    <w:rsid w:val="00DA2223"/>
    <w:rsid w:val="00DA337F"/>
    <w:rsid w:val="00DA36A2"/>
    <w:rsid w:val="00DB13E2"/>
    <w:rsid w:val="00DC0C13"/>
    <w:rsid w:val="00DE6365"/>
    <w:rsid w:val="00DE76EF"/>
    <w:rsid w:val="00DF2CBB"/>
    <w:rsid w:val="00DF5D37"/>
    <w:rsid w:val="00E0426F"/>
    <w:rsid w:val="00E13585"/>
    <w:rsid w:val="00E22408"/>
    <w:rsid w:val="00E24C23"/>
    <w:rsid w:val="00E24C94"/>
    <w:rsid w:val="00E34845"/>
    <w:rsid w:val="00E4407D"/>
    <w:rsid w:val="00E453BF"/>
    <w:rsid w:val="00E47B5D"/>
    <w:rsid w:val="00E505FF"/>
    <w:rsid w:val="00E626AC"/>
    <w:rsid w:val="00E645D0"/>
    <w:rsid w:val="00E70359"/>
    <w:rsid w:val="00E738A7"/>
    <w:rsid w:val="00E73D93"/>
    <w:rsid w:val="00E7699E"/>
    <w:rsid w:val="00E818F8"/>
    <w:rsid w:val="00E841B2"/>
    <w:rsid w:val="00E850BE"/>
    <w:rsid w:val="00E86A38"/>
    <w:rsid w:val="00E9704C"/>
    <w:rsid w:val="00EB5A6A"/>
    <w:rsid w:val="00ED19D3"/>
    <w:rsid w:val="00ED6C6B"/>
    <w:rsid w:val="00EE72D2"/>
    <w:rsid w:val="00EF2C78"/>
    <w:rsid w:val="00F12AFB"/>
    <w:rsid w:val="00F17C97"/>
    <w:rsid w:val="00F44080"/>
    <w:rsid w:val="00F54D26"/>
    <w:rsid w:val="00F67CE4"/>
    <w:rsid w:val="00F8157F"/>
    <w:rsid w:val="00F91718"/>
    <w:rsid w:val="00F9605D"/>
    <w:rsid w:val="00F96BB7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B71B9F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0035DF" w:rsidP="00DA73A5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0035DF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0035DF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0035DF" w:rsidP="00DA73A5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0035DF" w:rsidP="00DA73A5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0035DF" w:rsidP="00DA73A5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0035DF" w:rsidP="00DA73A5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935F46" w:rsidRDefault="000035DF" w:rsidP="00DA73A5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935F46" w:rsidRDefault="000035DF" w:rsidP="005114E7">
          <w:pPr>
            <w:pStyle w:val="1D7F61CD4266491F8C41FB896B285A5416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935F46" w:rsidRDefault="000035DF" w:rsidP="005114E7">
          <w:pPr>
            <w:pStyle w:val="52AA0A1E2BF54AB8B225D5EFF744FC2A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935F46" w:rsidRDefault="000035DF" w:rsidP="005114E7">
          <w:pPr>
            <w:pStyle w:val="BC8C80C7B971460EA7628B73E1EB0407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935F46" w:rsidRDefault="000035DF" w:rsidP="005114E7">
          <w:pPr>
            <w:pStyle w:val="5497E4A7EDD845E4AC591635A2111C41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935F46" w:rsidRDefault="000035DF" w:rsidP="005114E7">
          <w:pPr>
            <w:pStyle w:val="305B4133DAB14D20B5F95B0E18D51F52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486193166D4B7295B13F2E9DFB8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8D39F-C518-425D-8776-BC4DF98F9A39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CCC23603A604D8C91DAE919877A8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40DBA-7CED-4125-BCFA-1F231E3C48FC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8A185BF2BCC428592F45743C1749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9B0F2-7560-49BC-AF48-987D98BAF1D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5F78078E264C20B3A6A34428418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740B-5F71-439C-ADF0-32CD4C2DA535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7BBB67C94E406B9F6C733EEAE32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BF30F-BB83-4C1C-A624-27C81D7BB6F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D90CD5D2CE44648A098514AFF859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59695-F15C-4D0A-B3B7-64D1371B8E32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CF4B0796BAE4F89AAA40D8157837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6AC9B-C0AB-4B42-BB29-89B098319305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D2FB25DA01488F9C58D7FD2E1C8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658D-0EA3-4350-8A79-B73C6158C75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53AB85644D46B6AA9FD72FABCD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A1C21-72AA-4D27-8C72-71F22652DEAA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9D6124AD94A33A330FF4A39F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A8728-B0A5-469B-BCF7-5D63B3C4121E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76E76870D6C4657B695B4C40F97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3AFA6-BCCA-490C-9593-461BC72B836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EDC1D568342F5A1F57E258F39A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5B6B-CFF5-4837-BF4F-FE57CB9D4D5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03E9D3CDA244A79DA782B56618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8DC06-5680-4CEF-B1FD-5DA16453E8D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8A1D05BB85A4C85ACE13BA6DA6B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2B18B-1C92-46E1-92C0-21069CCC3F57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E33A2AC27254636B7FDEB5FD7678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F4284-C4FD-48FA-BB1C-96DE19CCB6A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613A51B74F45C59EDE6D54DBDF6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601D-86C5-4B37-BB88-08544E18DB64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F1AF1D96D04DDE86066BD7F629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0CB63-33CB-43D9-A52A-7BA2A26EB87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C1B2EA087534CB386C911DF6E6D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283BF-367A-4721-95EE-2429E2BB59B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6533A0B00704810B76C23CA9BF8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3480-9778-4C63-BE79-DD9509EE1B3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288045CE88844AAA6AAC91EC4E9B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C306F-4A1B-43C4-9198-68FC38E1A4E7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659FE5A21B64DE49F1254E44FCD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456BB-DEA6-4614-B430-434C4FE6BD49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AE2F1EF20A4512BDB8496FD1AC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3C3C9-E068-4036-87CC-8630F6A82C51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960B6E0AFFE4382B661013D95D2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F5CAC-78E4-4B6C-A3E4-EFA34910156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7FA76E51004B28B6E37F968FD2F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F325D-F7E1-4582-A0AA-D2A1D0DF0CB2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C68744B2404153B08EE233AB9C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B457-2986-4D96-BFA9-5CA37FBD117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C8AF3672143B28DD40187565DA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FD167-EA2E-4F81-8090-166CDC29477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B0AD30C1CF740BD814B42E8B44D2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CF70-599F-4748-AF3A-32C06F01D9F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C303C3DFA6B4162BED3DC9E6528C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325C-3E40-465B-AA55-3461EB6813D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0BA80820214749BA3F56909168C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268D7-88DC-4189-B8F3-A0FD02E29A9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4B5B9223A2E47AE939F5BC9892B9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7AED-DABA-45DF-A6E4-A03ECEAEA9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624DF5C8F942A38072F9D0D18B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DD8AB-662D-46D0-9A73-3DBAD1189291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380B505636409EACCACA208B5B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8FC97-7CF6-4ECD-8C72-7F678E074B4A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E019CC818C041C0AD4E862E602B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DE8DD-41C2-4A75-8518-20E64C00128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64462A3E924A44A333A12106898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8CC5-E937-4170-B2F7-3166D0D7FD10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AEC2AD82AEE4AFDB66CA791F35E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416F3-0BE7-4F64-9C11-B7472DC670C0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1E98452414D8ABFFA7C935E02D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394-F116-4254-9B6E-165C352EFEF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521050AD8F47BD90693F7698ADB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2A7D3-94F8-4E91-90F4-3313F875FB3B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33CE6A55BA4C5B9DD2AD88A6650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F9A2E-3AC4-41AA-948B-3E42323613DC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87DBDE2B214F148D4CEAAEF10A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CD5B-7AF9-4B24-B6F9-678CFF682EF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8AD0CA199AD4FFBB5465F8292B6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2364C-D392-423E-B0C3-AAA55E0338E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5C55211D8B4303AAC26FB0D9C1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640D5-2CF3-49DF-A4F1-339F751F8AA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CB8E35F30A49C18A2318D29047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97DFF-5F84-46AB-95FA-5FA34670BF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1681D69541F4A9D9B8ED8E2BF407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69FB-1E73-4FAC-903E-2BB8AC03130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BB9643D19B4A9EBE17711EE15F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A7E3-7AEC-4449-A135-029A619F70E6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6AC94DB347D495FAEEBEA7CC1158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C8D24-CB86-4ACC-B3D2-3ECC8A500D9D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E3ED83442E4CA0AE1B9A18D28BE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7AC0-E34A-4ADA-BC72-75AE8FF1234F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99FA3C53AD74F218455C7C642021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07175-4AF7-4520-BD1E-B41919E7806B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17299AF33ED4D858554D65C35417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EB2C0-C00A-4E3C-87C7-4D29F529A66F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408E887F28C47B792F270C0EB95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2D30-9D2F-4210-9DC8-4B29B2502358}"/>
      </w:docPartPr>
      <w:docPartBody>
        <w:p w:rsidR="00F47CDC" w:rsidRDefault="000035D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55F1E526EB434E8D733A8066E61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6407F-75C8-470F-BE78-CB83EC933C9D}"/>
      </w:docPartPr>
      <w:docPartBody>
        <w:p w:rsidR="00F47CDC" w:rsidRDefault="000035D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7CC22E08A5472787947A0831B85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2CCC-CC8A-4A76-A8A2-D4F72CCEA3C3}"/>
      </w:docPartPr>
      <w:docPartBody>
        <w:p w:rsidR="00F47CDC" w:rsidRDefault="000035D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20B2D758ABC24A28B4546535F92B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2AC12-5B93-438C-AB42-5372749CF283}"/>
      </w:docPartPr>
      <w:docPartBody>
        <w:p w:rsidR="00F47CDC" w:rsidRDefault="000035DF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4856FFB32CBE4AE382E087E81E5E9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AE872-1612-4832-BFDA-E6E375DE568C}"/>
      </w:docPartPr>
      <w:docPartBody>
        <w:p w:rsidR="00F47CDC" w:rsidRDefault="00F47CD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F425AFE41245E5B48948F3E726B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3545-451D-46B0-8D78-29BC49ECAD6B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C982DD98FF9541FAA07C1A9357FC8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B2CD2-3BC5-4D30-9176-A43C7B7C85DC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C2F33FA5AD48E38739EA14487F0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C324A-E6A7-44B9-A43D-1B376068524E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68E2741772564A3089402D5F504A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6A2F0-3A19-4F9E-B87C-84595F9D5232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1B02F1F3574BCF904DBD45C8E1A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90794-70F4-4062-9753-25518027A58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34D241DC2F974A0FB7809789B939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4B25B-4692-489D-B695-CCD97C0EB674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2A6B12A638D145F5B8B57E0E9DD61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C0CF0-7EA3-4EC7-BB6B-F5170DC09CA9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57DC8053759B4F83B467BA9ACA89E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7D4BB-7F4C-4530-AD2A-7D0348FA08C1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D762BF86F2304F9EAE7D91206DD43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1FED1-792F-4A22-B5C1-13EC3D6592B3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8964A9413D944E41B579E4466630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EBCA-57F9-4EA5-B569-6B5D1717BF90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B157538ECD42B58A85071B1732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01666-E2E5-49FA-99F3-8D05AFAC2BE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8D643CD6CF2C499CBAED22C38DC3D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1B7C-2E4C-4849-ABD5-98ED450082E0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4350CCDC451C45B18ABB12142489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6DC-34EF-432C-AC70-63E0A8212601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342140FDE0484AE39DB6CC5682EF0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96941-0823-4ABC-9978-F60D8AC88830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EF34401A39024F43B264F03509F7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D3274-9E92-4C93-B29B-F5489DB0C5D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952FE0B688F143FA82ACDD64CBF3B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C1AC-B7AD-41A5-B089-7F46B909E56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EA8FA3EB92754710A1F584BFEBDF5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BC4A-1803-4B0C-916E-5BD21ADA7F50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BCBDF1D9C424CE5A7882A747644D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87190-E57D-4E10-844C-04D99D105C6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C1A59012173443B7A9C7F0F40E318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CAB45-ADD7-4B13-B403-EAB114A10E4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D4E8BE59EDD54F76950B9C4F15582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CA98-2EA5-4DC2-8806-E014457268EF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FF0BEBB96BD043ADAEB1CDE1D29F2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20FBE-284A-4434-BC5D-8BA979624CCA}"/>
      </w:docPartPr>
      <w:docPartBody>
        <w:p w:rsidR="00F51C97" w:rsidRDefault="004D3C04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50659CA28034BD0BFAD9F0711D32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8F353-FF8F-494B-86A4-4A9D8697A6FF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10B7958CD71B4997BE7024706A243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2B410-6C4E-44E4-86BD-90B47823E275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9B6C70B2F1E548D3A02AC68BBC57A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47D09-EA81-42C0-9D13-DE3A4CBBAE84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16191C7901F24609BF6480F8F4F6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63330-C1E2-4EAC-B53B-A5710FAD0D47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1A652335457748FEA12CF50FF852C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A0C78-7508-4EFA-ADDA-A09AE3E661BD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8C212111C5C74A2A9461CAAA55CF8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5C4CA-69C4-43D5-8342-9909A10ED5DE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49BE679912E41ED83D540D092969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65F5E-5069-4735-9D31-81C7A6009F3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4A087A9334A94F77B7A440C4AB1CF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9BA60-DBFE-476F-A0EA-206BF75CA1A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6CC80D5002B84ADD8EDE06824F2FE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43BD0-FD9D-4F68-9A98-9F71D35512D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8BE919A8CC046FFB4A35C003BA3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4D33E-DEFE-4B89-A875-CF80F5E72E8A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03E9761917F140909D3B8B2BF192D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D6AB-3276-4006-B5FB-B0F98FFDC22B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4895DE3204D34A60B86C52F4CF56C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F2A77-361E-494E-B677-1EAD007CA3E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F9BE361D7DA4FB59C62FED87A5F0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84A3F-328B-485D-B517-D117EE314CFB}"/>
      </w:docPartPr>
      <w:docPartBody>
        <w:p w:rsidR="00123A66" w:rsidRDefault="000035DF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4128FDD18624461D8D0D2A6CEC9A6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3619-0074-45AA-98F1-E485D2C465E9}"/>
      </w:docPartPr>
      <w:docPartBody>
        <w:p w:rsidR="00123A66" w:rsidRDefault="000035DF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D7ACDF01CDF2429BBE465EDE0402A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C2707-125A-4187-BE21-EC738110BA1D}"/>
      </w:docPartPr>
      <w:docPartBody>
        <w:p w:rsidR="00123A66" w:rsidRDefault="000035DF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EF267242FBF4B2A890EC504C872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7E7CB-4305-4AC4-BC4B-31B18F72AFA7}"/>
      </w:docPartPr>
      <w:docPartBody>
        <w:p w:rsidR="00123A66" w:rsidRDefault="000035DF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88130FD6178F42DDA7AE32DBE1D28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9ABA3-51DE-401C-8DDF-E1D96DE9344B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DB0DC11D74D68A9C1AAC8B7F3B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AB2-DF36-4B13-8AC2-55282DBE8417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A33A3F51ED54EA8BC9E298D12C1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C3A54-4D2A-4ED3-BDD6-703E05A1C723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DD39784EF2E4D94BB05F2695C6B1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0F545-1AF3-4290-9481-DF2200336F60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0DCA4740E44148DAE658051371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FB7F9-175E-43A2-B331-3452AD3C8462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C71C3AE7B5145DC9D1737EB544F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1DE7F-A186-4913-AED9-8444DA986796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0FA3D590F4A14734884D66A7BA8CA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7D59C-273F-42DE-B01F-E62F2EC92E56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20839CF7E4765B5EA73D6FA53F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CDDAE-B0AE-4D39-9B20-7B8E34861AF3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9F456DC836B4C5DAC7D13886A268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8B74-2FB0-4594-A51A-6F21C99F2C48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2D301B4EFE4CFF91E259A04A004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36029-A551-4307-BA65-AB0ED09F2745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EDA8151B034228AF3C24119A471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DA37-E169-49DD-9617-6944C3B1E99C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4D03ABC3F4A4382AA754BCA3B58E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D616-5F2B-42D6-A1EE-CF32D3CA93FF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86BC9347BB64B9D858C45A858142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06B7-7AA3-4934-A8BE-CB248CA2EE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BDFE1623E74F9DBD31F32B0C459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4DC8E-88A9-474C-ACE8-676DFB18C88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9C023BA0144D8ADB97049F6AC8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6FA2-9B96-461F-A38D-EE3819CE80B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B7254D8FF9EE4712B03FEAADD28DB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A60DF-5797-42ED-B3B9-BC1CED70A01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2D257F82AD4600ACE37AF14516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DCBDB-F79C-4335-8675-E130B58F08F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708389700407C9B010B155CF1C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160F3-CE7B-4131-981F-CFB3E672A5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B8C9B3FC20E46C58BC0D7ECAFA2D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9DA5-9133-4DC9-AF7F-477142E5B82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C25DA97702841ED9E9CF96F437F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C759-1AA5-4236-B512-D30230041C5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449EEFED94676B99DC34BDA2AF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B3F28-CF77-49E6-8A93-A63482D42B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7A52817640E4FE0AD95C380DB593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C584-8A44-4216-BE3B-1F6F9DE0B53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BE817EDD3A4E2B8CA2FDFA9150B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DC8AC-FA2C-4333-AC65-DEE6EDCE1FD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AB84D567E4C24A15C20B04F00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3FEF-211F-4994-9E7B-A461201F6A90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C595679515FC4395BB15CA23611E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4ADC-AF88-4380-BEFC-715F8BC688A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05B872B02F242A6A20FD4AB8F9A7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73EE6-99D7-4065-8F33-47EA201F24A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7DAE6CD1E4FF98763430B5E60C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319C-FBB3-4C45-881F-7B53954CC83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90C922C588741DD89C692831000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88AAC-3B7A-4169-A04C-EAC3A3097B7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EE61C8320B14A09A93B2C7B1FADD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5AB7B-72B8-418C-A448-554FFCDACE96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6BA7531D5421CAD7C543BDF72E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F10ED-CE90-4BA7-B1F0-3ADDBA321416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D8B2B71A86043F6BE108A9F1B700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3E5F5-1D63-4A06-A6AB-26963651E71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64002BC45F444CAD55C4F0161D0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40D4-6625-494D-A363-4979FE260C2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24398E63244788F8B7BC05981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0FE35-A28F-4553-8B1C-1D43B388AE4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E694442D94E4513B43901BBCF2B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8AF84-A58F-49CD-AE4D-E46AC80E41E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0F2579116E4765BF705F708EC4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6EBBE-36DC-4388-B38D-8D351E25943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EEDC95D7B465CB57784CB4B548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8160-5F2E-4DC5-A076-0A3C553F61C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165DBFC52374400D892454903DADA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FE3B-B5EA-4616-B0C0-5602D160B02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CF7D57E1E28450B896AACE3A487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8E957-A2C4-4A25-A286-A0BC778027F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BC4C4C5C945F78E73A432BCFC3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B9944-BEC9-41E8-968C-19B53850944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4F24C9A6B914FA1B204E7C39729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F45D-1503-4547-BCA8-FE796142ED7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AB22D7FE1EB4D51BB27FAF468AE9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50B57-C1E9-44B9-8649-7DA588AF3BB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B6AABB767422DA2486162AA9D8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E91C-1377-4334-8D0B-11509510CE79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B5D2B2622084C67ACA8D56D3C4F9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C5E27-2ED4-4651-89C7-9914C585BAE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7DA5313CB04B5C81E78DE54385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5CFF-7783-4B15-8073-008D6922C6B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A6E221AE3A4067B723A9191E09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C3D0-58FA-4058-8825-F89EB18BBBA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31A40B994654C439DCA82BD1C36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7215-5DAE-43AF-91FD-8C6E6F44C2C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ABBFD94B6734956AA1D4DEE4A2F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56FC-A494-48C3-B20C-59AFAF9C6D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90FC8F9F3840CEBD5FB8FB7BB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681A-3380-41AF-97D3-33FAE8A05E9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4AB2ECF1FBA54838A5A6EBA39E94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6A11D-883C-432D-B211-70524E74345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AA67F7EEA6F4B4182712F7C865B9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C2BF-B645-460F-9992-D1ADC1F8C53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8245A24E14224A53090E2F96A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8ED1-56AA-43A5-9076-364CB14AD5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F0EBD80DA368437D907581B24312A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5CD1-B5E9-497C-A777-08D224B1FBA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6D5765047843A78C0FB7A476842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28A61-7586-49E1-83FB-0D521C91B24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B0F8FC7AD2465EAA2A94EBC972A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3A9CA-6EE6-4B26-92A9-298DC7E27F6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CB7582E1C0C4F168874D188E707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4188F-2A42-40E9-98C1-02300ECCBD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CD57168CC248FDAA8AF36B2AFBE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97057-DF6E-4E0C-ACC5-AE98E56F36E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469E6F7A1465EAE328051B6D45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B1AD-328A-4305-A4D3-B3E973DF62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A17791F57D647C986A0B89911E3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EF091-EE69-498B-9C5C-8C2B52F9C21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B1AFF58FCC74D6EA987E2BFB2E6A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AC8DF-F66D-411E-83E8-5EC641BB2758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4B9F48FAE4656A516EF0CF3B9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072A2-C8B6-41CE-A025-28FA7A28CDCC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F581408C33945E69987E42C832F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7168-EA2B-4E8F-8428-D97B7840793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F15E00EC744AFB9EF093DBB98A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5668-55EB-4C2C-87E1-770E9606E5E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3C91DC9AE4537AC228F3E7659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A425A-8567-4D99-8785-1B3554484A3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B7D0FD40C643C698256EF9623C6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06664-E2F4-4B74-91EE-C6002D06889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0AAC7AD0DD54A1AB22A6F3AD4A6B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5A25-C523-4A50-A71E-C603DC7C478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FA6005E0144AA8722FFE3F0DAA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F501-73DA-4496-A729-1312EAA8387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89010857D50455CA250ABE2096D2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2E89-4DC8-4B87-9070-A370E625EF7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49D6F977DA4412CB4D323865AD37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8AF3-A6BB-4B48-A0E0-E7369C69CA6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6EA13995C4D679D1C340F7B3EC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5DE9-006A-4F7B-A5D1-E661C499940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7BBF82899341E8A9EC8F02842E4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3E4A-8CED-438A-A924-F202BB8B856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E75C76967FC482F86FCD9CC64507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7E834-B3DC-409E-A431-73E52B644C0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2521195D4F7E8594C6D07727D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C2F57-E8C7-448F-BCA3-FF831216353F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0EB06B19CC94B8A821C2DB5EE62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33CE-6F6D-4482-9748-06FEA00CFA8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32FA3BB44494D3880864EF3933A3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1C4C-B6FD-4EB1-9693-3A0C1B2D8F4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6210E399A448B3816E860CFABDC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EAD3-FC3C-4681-8F94-28481A7124CD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38749C93414919A56D05C7C5355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815F-5DD4-4186-8147-E10107985AB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92FE893850475FB5001B0F25CE6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16708-EF0E-4524-882E-848784D3C70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D8AAD95104687ACFB800202F87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C9464-5736-41AB-ADCF-7C5A9C83F2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DC0F2DB2756846098A17CB9CE9466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3E39-1946-4BDE-BE15-AD7AF91E5B8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DB499C162D444685E2CAA789D31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5C85D-53DC-4F0E-BC67-31933097CF2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95994831545679EEA0AA6668E8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A0ADA-5FD2-4AA4-98C8-435A3AB8A16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87DCD2156C1D4AAFA1E2C60B998D6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B912-FDC2-499F-96AD-9B62D587B4B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1F9E836FF3449609D69661656CED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8775-2B53-4910-8E93-859F2347FAE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21A82BCF840259971C2BE4E727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8FB84-C839-421D-B083-A9C51EED0326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1578BF23E8D448DA03298A529273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DF353-E206-4E00-8D39-BFC275C0D49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D8243E142F45488E5875D6A21F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ED032-C474-4FA9-B985-D113265BD56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C0464F0B54AFF8578B45B693E3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F0CD-64F1-4D14-B094-EFE77B724205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082C3D6014846A68ED89C23B026A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7D9EC-BBDC-4ECE-85FC-3A9CEBB79321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928DE5931045DFBBDAD1996F571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58F7D-8937-42E7-AA6B-0D6D4F481B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3202A954F4221B9DC32969BD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32D7D-52FA-4ABC-8BCB-41E76EF7539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6F61DA34D244E7D8363217A4F93E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EE1D2-70CE-4B65-B977-C6408FA5AE0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FFAD28910A4B9D9347551A45FE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77BB-FACC-46AE-B889-5D64AA29E08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118E5B9714ACAA52AC2DC991C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C26C8-7B2E-47A9-AA65-B31EFEA05A9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CEF9A11C0624B5B967369AAB4CE1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92F-3C40-48AA-AFF8-14780B5EAFE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E368871BA342078CD5FCCB2A323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7E6F-9357-41F0-9372-51F27F16E9F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65A2CE72F423BA38FFE33A9147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5FC0F-1467-4AC9-BEAE-B882C0843B5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14C60716CEEC4718A75FD758D2C76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BC67F-4621-4800-9122-5B1D950D1F7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5B87BE538B54B36A770BA946CB1B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EDCA-065E-49DE-9FE5-B90CD33F85D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13D0301C948768DB8840449699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F7DC0-3915-49CF-8CF8-20EFE87EB5B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3D3CEE50CE5149B8A7B40213194A5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1134-3716-4A85-8618-2AE6C70A353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C128CD10A214DBC9E35C55D6F887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D781-083C-493C-BB13-8DD4066B1A6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F3C7E385943EDBD46468E139DA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D77A-2371-4714-AA06-164EF3118D9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5A8CB2C9043453EA033F2739C4B5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6BD6-492C-471C-828A-FEF2ECC74F7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9683A31FDA4F9BB70B7CA63155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AD00B-8D66-4590-9A17-AA2EC39000F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FF76CFAC94263B826DF5346DF8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ED964-7BEA-4268-9C8A-5259C67866AB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AA5168C06F424B009E3261C1FEFE9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1E739-24A6-4A77-8EFD-0ED182826D32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11E720B070B4DBEBEF0B01B802E7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7048B-4E81-4AB9-9286-D7911A7B19F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BC8929DE3425AAA87A70C5E51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1F982-E896-4295-9D6C-A050A50A950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5623224EB7CC41E19D5AC1195BED1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97F9-3359-4652-B2E7-375ECA7852A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9FF004C97F499287D509927118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8349-3767-4944-B923-82513F6B448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05EC0F5A743C094CC86E594216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656F5-D8D9-417F-A3E1-C43A5806172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92240AA418B4F67836E3AB7E17F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8090-601C-4E2A-BDE3-232E611C89E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BCA1FBB04E44B328A2B57211CC0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FCE3A-B911-4590-BF2A-6FFC8607859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3C386DEDC4F4DB72AF36535EC5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B778F-9204-472C-B342-9361A64E178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878E166E26A4190B5D47F130F3B4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BC79-DAC3-4F44-8A56-02E35FE703F3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6C143FEB79F45B4AF4B516609CFA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BAD7-E482-4F85-803B-65CF04E0B3E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ED09F82BF4025B357AC85A0F8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E4B9-6719-4D58-9531-723B818235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D774ACC400A47218400B5B0D3232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1478B-0348-4EFF-ACDA-0CB290C78C3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F6C688B2EB4DFAA39F14B1CF5F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7B062-555E-495C-B1BE-4E2328834F9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9EBB38E974DBDAA22F26C24799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030C-A4BD-4C21-B7A5-78200C807849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E43FF55154C49B8989DCC465AAA5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E9445-9BDC-466D-83A9-3D9A35E070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832BB35A250418488FC2400EAD1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10CDC-8E14-4C8B-93E8-DFB36B996ED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D47398E1D41028D11181890D86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3B35C-C7AC-4D38-B4C5-44189F10C064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FD8C0F8858647A0B4DD43B6C3526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0272-5DE1-4042-8206-DD3567DE97A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69027E9971E421A8BE3B5F5F6F3B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EFE2-C1E2-4E91-9ACC-00D21163C7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97344B28C46AEAB0F3D6FC3B85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CF33-A3D5-4AED-AA76-859B9AE642A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DC9D530C4074977A9E857169A603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60712-7724-4700-9BF2-9E7909292C4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A448A51221B4818BF19EA4589B34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0675-61CD-4685-BC63-F001DC0DD05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522D29F9442D1888853E1D541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D350F-F7F2-48FA-B26B-B55ED229C23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40B61316CC43139EC6003EE6531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86DE-6A8A-45AF-A3CD-CA2655B0F85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600CDB8D144589613B61DDC57D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95C1D-A70B-4456-B820-C88791B7D8C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1BD5BBE18247A1AF704E0F28D4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D43F-149F-48FF-85DB-40EDC34663BC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C3548E0307C4AD69225A01349F86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8CF85-5D00-4330-AC35-4FF775A525F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5D850EEA414C54948611B3DBB6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166A0-C140-4FF5-AD85-59DEA1F330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BF2BF268FF495281E0C7A1E0EF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EAAC-13CB-4A1D-BB2C-2F18B24F2CB4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36CA6A7FDB944983AA1CFC6A016A3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FF26-9F73-4564-B7D7-E5F381FC0D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9A553B9FE1F44DDB74BC87231503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7151-4CC8-AC4D-596873A362E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7061C5B9C4C18A14FA2D62CC6D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4F25E-4C0D-47C3-8C8D-7E0EE45F0C28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4E9D37D9A3D74F9DA230597EE1376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1F544-F2BC-42A4-868E-05E48BFD7A8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934EA1C383F460AB144379A15E5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71065-5193-4EB6-A3A0-B7371570722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F8EB02BDD40148AED53ED1965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B645F-96BA-433D-8C21-C456C0E0B370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371659D45C54A868EC06C7D43259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1C26A-653D-491D-918D-ECBC36A09206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DD1F26094FF43BD925BC204AC482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B377-684F-4BB9-BAD9-463FD9704A1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61EDFD3424B18B406A332DE960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BCCC-BAE0-496E-8802-815EF8A5D52E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0BAEA3C791C45EF9BD4723F8A9FD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DB5E-04A2-4689-A7DA-EA39091E16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4D4204083B4AA39891509E54A62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2B71D-50A2-47FF-9B3B-52DAB4D5CC7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2708AAED648688DDA0E055BD92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AF295-0E2B-4437-9A1C-93B0C80ABAF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884F97ED6374C7DA480C388BE473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0041E-1076-49EA-9F37-92FF1D5E1D9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09DC665CFF94A72BD26668AB8849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CF3A4-AB9C-4597-A876-1B8290E33E7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0617C09DF48958655069885EAB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BCC3A-47E9-46D3-9923-4E67AF7458E9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6F8C9B016A546A0B12524BEAB4F1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8B8D-A6B1-4FD5-A402-05F73D1009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78EBC32220C47ED994F358269DCE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DFEF-D893-4CCA-BD64-6F088749542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9F6E7213D4ABEA7237B5CBF460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4EA4-A9F8-4402-AA71-B33CEC02AF3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00F9B3F3CA284C35B0B8A35B27C50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E2DB-D84D-4F66-857F-B0C9A63D498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A6372C2BCB4E6EB51D99A139EE1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5E6AD-2DA7-4301-9D1C-1ADAC33A268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128685CD84F5792677BE643078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87DD-30EB-4F5A-96AA-CC15BF91168A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6B015BFBD3784485A4F48B92099A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8C8F1-7D47-4448-83EF-C65953D9E0C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83207929F00498A8CC23D54CECE0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1DAF5-0B6E-4EEE-8760-B6A49351C01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63D84C0514F918B7252CE4F8CB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08EC-A169-47A0-A41E-C75F41F0BCF4}"/>
      </w:docPartPr>
      <w:docPartBody>
        <w:p w:rsidR="00ED4AB1" w:rsidRDefault="00B9632E"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98093B88F484D959AD2845398739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41FC-C540-4B82-A04E-F57D95E063F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949B752A74AAA8052886ABB3AC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AAC6-1849-493B-8BA3-DFEFC006B33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FDA5FB2A24206B9A522496910E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57D7B-F1B2-4397-BE8D-DC72B194798B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E30F46E0844FAAEBC051A7B5E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CEDDE-4C97-42C2-ACD8-4C7AC72C4B52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430B6F2B4BE99588BF24F8390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21BC5-DBAF-447F-B813-79DE5B5AA5F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46D7D13EB471FACA8BABBCD536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DB18-52A9-4212-964B-BEF5BC350E2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035DF"/>
    <w:rsid w:val="00076247"/>
    <w:rsid w:val="00123A66"/>
    <w:rsid w:val="002127A9"/>
    <w:rsid w:val="00336BA8"/>
    <w:rsid w:val="004B1288"/>
    <w:rsid w:val="004D0B3C"/>
    <w:rsid w:val="004D3C04"/>
    <w:rsid w:val="005114E7"/>
    <w:rsid w:val="00601957"/>
    <w:rsid w:val="007E09A1"/>
    <w:rsid w:val="00855788"/>
    <w:rsid w:val="008908C5"/>
    <w:rsid w:val="00935F46"/>
    <w:rsid w:val="00937E3A"/>
    <w:rsid w:val="00A51CF6"/>
    <w:rsid w:val="00AF5580"/>
    <w:rsid w:val="00B86927"/>
    <w:rsid w:val="00B9632E"/>
    <w:rsid w:val="00B97A61"/>
    <w:rsid w:val="00D223F3"/>
    <w:rsid w:val="00DA73A5"/>
    <w:rsid w:val="00EA583A"/>
    <w:rsid w:val="00EA7A53"/>
    <w:rsid w:val="00ED4AB1"/>
    <w:rsid w:val="00F47CDC"/>
    <w:rsid w:val="00F51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632E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">
    <w:name w:val="3345EC87C5CC477E835F79BC3FF90241"/>
    <w:rsid w:val="00DA73A5"/>
  </w:style>
  <w:style w:type="paragraph" w:customStyle="1" w:styleId="A1269A93B0884B0BA3DF38AC95A2EF8C">
    <w:name w:val="A1269A93B0884B0BA3DF38AC95A2EF8C"/>
    <w:rsid w:val="00DA73A5"/>
  </w:style>
  <w:style w:type="paragraph" w:customStyle="1" w:styleId="A33C28E5478B4FDCB47402789555BC91">
    <w:name w:val="A33C28E5478B4FDCB47402789555BC91"/>
    <w:rsid w:val="00DA73A5"/>
  </w:style>
  <w:style w:type="paragraph" w:customStyle="1" w:styleId="01D3DCA60EFB459794237854DEAF47C6">
    <w:name w:val="01D3DCA60EFB459794237854DEAF47C6"/>
    <w:rsid w:val="00DA73A5"/>
  </w:style>
  <w:style w:type="paragraph" w:customStyle="1" w:styleId="201E432747AA40739932C8A6F3593998">
    <w:name w:val="201E432747AA40739932C8A6F3593998"/>
    <w:rsid w:val="00DA73A5"/>
  </w:style>
  <w:style w:type="paragraph" w:customStyle="1" w:styleId="B905AAD803E24CAE8549A3F634D9FB84">
    <w:name w:val="B905AAD803E24CAE8549A3F634D9FB84"/>
    <w:rsid w:val="00DA73A5"/>
  </w:style>
  <w:style w:type="paragraph" w:customStyle="1" w:styleId="3215FB358E574998A1BD3A8749714AED">
    <w:name w:val="3215FB358E574998A1BD3A8749714AED"/>
    <w:rsid w:val="00DA73A5"/>
  </w:style>
  <w:style w:type="paragraph" w:customStyle="1" w:styleId="39242DB40B0843E5B05787908F92F8F6">
    <w:name w:val="39242DB40B0843E5B05787908F92F8F6"/>
    <w:rsid w:val="00DA73A5"/>
  </w:style>
  <w:style w:type="paragraph" w:customStyle="1" w:styleId="1A546FB1E1724FBEBAD69DF2E7953FE7">
    <w:name w:val="1A546FB1E1724FBEBAD69DF2E7953FE7"/>
    <w:rsid w:val="00DA73A5"/>
  </w:style>
  <w:style w:type="paragraph" w:customStyle="1" w:styleId="8500A44C8A034A5596919429BE906DD5">
    <w:name w:val="8500A44C8A034A5596919429BE906DD5"/>
    <w:rsid w:val="00DA73A5"/>
  </w:style>
  <w:style w:type="paragraph" w:customStyle="1" w:styleId="95868BD3A56442A49EB68471893DAEBB">
    <w:name w:val="95868BD3A56442A49EB68471893DAEBB"/>
    <w:rsid w:val="00DA73A5"/>
  </w:style>
  <w:style w:type="paragraph" w:customStyle="1" w:styleId="53EA4081DFED45D2ADE2E2FFA6B5D63B">
    <w:name w:val="53EA4081DFED45D2ADE2E2FFA6B5D63B"/>
    <w:rsid w:val="00DA73A5"/>
  </w:style>
  <w:style w:type="paragraph" w:customStyle="1" w:styleId="84C95958B54449039DF1DB41A48BF615">
    <w:name w:val="84C95958B54449039DF1DB41A48BF615"/>
    <w:rsid w:val="00DA73A5"/>
  </w:style>
  <w:style w:type="paragraph" w:customStyle="1" w:styleId="7FCB5E0847DE43E9A16C91193E1D770F">
    <w:name w:val="7FCB5E0847DE43E9A16C91193E1D770F"/>
    <w:rsid w:val="00DA73A5"/>
  </w:style>
  <w:style w:type="paragraph" w:customStyle="1" w:styleId="7305B903C1424602BC9C3DEA008D7EF5">
    <w:name w:val="7305B903C1424602BC9C3DEA008D7EF5"/>
    <w:rsid w:val="00DA73A5"/>
  </w:style>
  <w:style w:type="paragraph" w:customStyle="1" w:styleId="19916BCA77484587B0B7E42812C33475">
    <w:name w:val="19916BCA77484587B0B7E42812C33475"/>
    <w:rsid w:val="00DA73A5"/>
  </w:style>
  <w:style w:type="paragraph" w:customStyle="1" w:styleId="3BA014C7D7F34D9DB735CA4052C62F39">
    <w:name w:val="3BA014C7D7F34D9DB735CA4052C62F39"/>
    <w:rsid w:val="00DA73A5"/>
  </w:style>
  <w:style w:type="paragraph" w:customStyle="1" w:styleId="E78589BAB5504B3680BF8FAA059B86DA">
    <w:name w:val="E78589BAB5504B3680BF8FAA059B86DA"/>
    <w:rsid w:val="00DA73A5"/>
  </w:style>
  <w:style w:type="paragraph" w:customStyle="1" w:styleId="BCE7D4867FC74302ABCE426DB9F7FDFB">
    <w:name w:val="BCE7D4867FC74302ABCE426DB9F7FDFB"/>
    <w:rsid w:val="00DA73A5"/>
  </w:style>
  <w:style w:type="paragraph" w:customStyle="1" w:styleId="D3AD7ED4809B4C4FA120B786C7782B3E">
    <w:name w:val="D3AD7ED4809B4C4FA120B786C7782B3E"/>
    <w:rsid w:val="00DA73A5"/>
  </w:style>
  <w:style w:type="paragraph" w:customStyle="1" w:styleId="88B32609977141DF8B7A3739587BC9A5">
    <w:name w:val="88B32609977141DF8B7A3739587BC9A5"/>
    <w:rsid w:val="00DA73A5"/>
  </w:style>
  <w:style w:type="paragraph" w:customStyle="1" w:styleId="81697124B011445083E159F39538C6CE">
    <w:name w:val="81697124B011445083E159F39538C6CE"/>
    <w:rsid w:val="00DA73A5"/>
  </w:style>
  <w:style w:type="paragraph" w:customStyle="1" w:styleId="38D8038A60E94AFC9E1901FD467D0844">
    <w:name w:val="38D8038A60E94AFC9E1901FD467D0844"/>
    <w:rsid w:val="00DA73A5"/>
  </w:style>
  <w:style w:type="paragraph" w:customStyle="1" w:styleId="6C1A3E6C12FC41C7BE65F98CA315D77B">
    <w:name w:val="6C1A3E6C12FC41C7BE65F98CA315D77B"/>
    <w:rsid w:val="00DA73A5"/>
  </w:style>
  <w:style w:type="paragraph" w:customStyle="1" w:styleId="D7C764A511F84AFF859BFCBACA2337C0">
    <w:name w:val="D7C764A511F84AFF859BFCBACA2337C0"/>
    <w:rsid w:val="00DA73A5"/>
  </w:style>
  <w:style w:type="paragraph" w:customStyle="1" w:styleId="90B929138FE74AAF93C851F9266C5283">
    <w:name w:val="90B929138FE74AAF93C851F9266C5283"/>
    <w:rsid w:val="00DA73A5"/>
  </w:style>
  <w:style w:type="paragraph" w:customStyle="1" w:styleId="16F31BB5437D4DA79FADC20E78E5ECFD">
    <w:name w:val="16F31BB5437D4DA79FADC20E78E5ECFD"/>
    <w:rsid w:val="00DA73A5"/>
  </w:style>
  <w:style w:type="paragraph" w:customStyle="1" w:styleId="1DF69BDBF1E04F099F4E01BC97B2FA4F">
    <w:name w:val="1DF69BDBF1E04F099F4E01BC97B2FA4F"/>
    <w:rsid w:val="00DA73A5"/>
  </w:style>
  <w:style w:type="paragraph" w:customStyle="1" w:styleId="C4BB2F53B5F04F9298C576E93B48E1F9">
    <w:name w:val="C4BB2F53B5F04F9298C576E93B48E1F9"/>
    <w:rsid w:val="00DA73A5"/>
  </w:style>
  <w:style w:type="paragraph" w:customStyle="1" w:styleId="05CBD06F1CD24DF1B8DA36E0D6E5B426">
    <w:name w:val="05CBD06F1CD24DF1B8DA36E0D6E5B426"/>
    <w:rsid w:val="00DA73A5"/>
  </w:style>
  <w:style w:type="paragraph" w:customStyle="1" w:styleId="6FE984FA93EA462B88B139798379FB5F">
    <w:name w:val="6FE984FA93EA462B88B139798379FB5F"/>
    <w:rsid w:val="00DA73A5"/>
  </w:style>
  <w:style w:type="paragraph" w:customStyle="1" w:styleId="3988B7C76AA44F26AE977F44C77F4A52">
    <w:name w:val="3988B7C76AA44F26AE977F44C77F4A52"/>
    <w:rsid w:val="00DA73A5"/>
  </w:style>
  <w:style w:type="paragraph" w:customStyle="1" w:styleId="30F285069EE64C049DC02960E1FEF999">
    <w:name w:val="30F285069EE64C049DC02960E1FEF999"/>
    <w:rsid w:val="00DA73A5"/>
  </w:style>
  <w:style w:type="paragraph" w:customStyle="1" w:styleId="D8357D917B984CFBAD24403FAFC2F334">
    <w:name w:val="D8357D917B984CFBAD24403FAFC2F334"/>
    <w:rsid w:val="00DA73A5"/>
  </w:style>
  <w:style w:type="paragraph" w:customStyle="1" w:styleId="FF1699BEEFCA49DA9B9DF594EB55FEC2">
    <w:name w:val="FF1699BEEFCA49DA9B9DF594EB55FEC2"/>
    <w:rsid w:val="00DA73A5"/>
  </w:style>
  <w:style w:type="paragraph" w:customStyle="1" w:styleId="7E88BFB9EED84E188BA49E6D389003D2">
    <w:name w:val="7E88BFB9EED84E188BA49E6D389003D2"/>
    <w:rsid w:val="00DA73A5"/>
  </w:style>
  <w:style w:type="paragraph" w:customStyle="1" w:styleId="F5F34EE35BB84E0280730CC4CF33EDC6">
    <w:name w:val="F5F34EE35BB84E0280730CC4CF33EDC6"/>
    <w:rsid w:val="00DA73A5"/>
  </w:style>
  <w:style w:type="paragraph" w:customStyle="1" w:styleId="15BC32E86EC2480F888440A3F9467533">
    <w:name w:val="15BC32E86EC2480F888440A3F9467533"/>
    <w:rsid w:val="00DA73A5"/>
  </w:style>
  <w:style w:type="paragraph" w:customStyle="1" w:styleId="E4901C9994284FB59408CD02C92072DB">
    <w:name w:val="E4901C9994284FB59408CD02C92072DB"/>
    <w:rsid w:val="00DA73A5"/>
  </w:style>
  <w:style w:type="paragraph" w:customStyle="1" w:styleId="4F46B593D4104665BF547B277CA669C5">
    <w:name w:val="4F46B593D4104665BF547B277CA669C5"/>
    <w:rsid w:val="00DA73A5"/>
  </w:style>
  <w:style w:type="paragraph" w:customStyle="1" w:styleId="838DB777A88F4F8D8E05A6AC20CD573F">
    <w:name w:val="838DB777A88F4F8D8E05A6AC20CD573F"/>
    <w:rsid w:val="00DA73A5"/>
  </w:style>
  <w:style w:type="paragraph" w:customStyle="1" w:styleId="47ED2B3DDDF54430883F0A390745B6D2">
    <w:name w:val="47ED2B3DDDF54430883F0A390745B6D2"/>
    <w:rsid w:val="00DA73A5"/>
  </w:style>
  <w:style w:type="paragraph" w:customStyle="1" w:styleId="F5841F7270314566819F3FB40A77B7B2">
    <w:name w:val="F5841F7270314566819F3FB40A77B7B2"/>
    <w:rsid w:val="00DA73A5"/>
  </w:style>
  <w:style w:type="paragraph" w:customStyle="1" w:styleId="51FF78C758E443FA91A8D27E710FE59B">
    <w:name w:val="51FF78C758E443FA91A8D27E710FE59B"/>
    <w:rsid w:val="00DA73A5"/>
  </w:style>
  <w:style w:type="paragraph" w:customStyle="1" w:styleId="FB471C63FC4C4F4F9E625ED31E0712A9">
    <w:name w:val="FB471C63FC4C4F4F9E625ED31E0712A9"/>
    <w:rsid w:val="00DA73A5"/>
  </w:style>
  <w:style w:type="paragraph" w:customStyle="1" w:styleId="D76B28B795564AA8B93E4D13DB712525">
    <w:name w:val="D76B28B795564AA8B93E4D13DB712525"/>
    <w:rsid w:val="00DA73A5"/>
  </w:style>
  <w:style w:type="paragraph" w:customStyle="1" w:styleId="B9B6806EE99343CFBCC469135C8178B6">
    <w:name w:val="B9B6806EE99343CFBCC469135C8178B6"/>
    <w:rsid w:val="00DA73A5"/>
  </w:style>
  <w:style w:type="paragraph" w:customStyle="1" w:styleId="CA6266CE10394FA383567F8C93108FF6">
    <w:name w:val="CA6266CE10394FA383567F8C93108FF6"/>
    <w:rsid w:val="00DA73A5"/>
  </w:style>
  <w:style w:type="paragraph" w:customStyle="1" w:styleId="4A6D2CE66B1B44D080274F32CD3B1BC8">
    <w:name w:val="4A6D2CE66B1B44D080274F32CD3B1BC8"/>
    <w:rsid w:val="00DA73A5"/>
  </w:style>
  <w:style w:type="paragraph" w:customStyle="1" w:styleId="F8C827C8B1404B49A28D58C23161986B">
    <w:name w:val="F8C827C8B1404B49A28D58C23161986B"/>
    <w:rsid w:val="00DA73A5"/>
  </w:style>
  <w:style w:type="paragraph" w:customStyle="1" w:styleId="3D4CA437DD8645428EE1D1BB3314DF7D">
    <w:name w:val="3D4CA437DD8645428EE1D1BB3314DF7D"/>
    <w:rsid w:val="00DA73A5"/>
  </w:style>
  <w:style w:type="paragraph" w:customStyle="1" w:styleId="7D3D4D912FFF46E3B63974322D99D586">
    <w:name w:val="7D3D4D912FFF46E3B63974322D99D586"/>
    <w:rsid w:val="00DA73A5"/>
  </w:style>
  <w:style w:type="paragraph" w:customStyle="1" w:styleId="B975F923C28241F1BBAB84AD32CF756D">
    <w:name w:val="B975F923C28241F1BBAB84AD32CF756D"/>
    <w:rsid w:val="00DA73A5"/>
  </w:style>
  <w:style w:type="paragraph" w:customStyle="1" w:styleId="1AAB0B414ED6468988014FF6130A2594">
    <w:name w:val="1AAB0B414ED6468988014FF6130A2594"/>
    <w:rsid w:val="00DA73A5"/>
  </w:style>
  <w:style w:type="paragraph" w:customStyle="1" w:styleId="B06151E737ED478F9E3FDD276B274324">
    <w:name w:val="B06151E737ED478F9E3FDD276B274324"/>
    <w:rsid w:val="00DA73A5"/>
  </w:style>
  <w:style w:type="paragraph" w:customStyle="1" w:styleId="82AFC2462D144D1DBCC216F9B7922F0F">
    <w:name w:val="82AFC2462D144D1DBCC216F9B7922F0F"/>
    <w:rsid w:val="00DA73A5"/>
  </w:style>
  <w:style w:type="paragraph" w:customStyle="1" w:styleId="EE93DD9F47CC462FB167DBFDF580041E">
    <w:name w:val="EE93DD9F47CC462FB167DBFDF580041E"/>
    <w:rsid w:val="00DA73A5"/>
  </w:style>
  <w:style w:type="paragraph" w:customStyle="1" w:styleId="263354E2F2DC4C829EA4D2FD9CED3EB3">
    <w:name w:val="263354E2F2DC4C829EA4D2FD9CED3EB3"/>
    <w:rsid w:val="00DA73A5"/>
  </w:style>
  <w:style w:type="paragraph" w:customStyle="1" w:styleId="7BA6A5A89AF242939A83667AEF106366">
    <w:name w:val="7BA6A5A89AF242939A83667AEF106366"/>
    <w:rsid w:val="00DA73A5"/>
  </w:style>
  <w:style w:type="paragraph" w:customStyle="1" w:styleId="2C89A7038730452199A7743DFBA29BE3">
    <w:name w:val="2C89A7038730452199A7743DFBA29BE3"/>
    <w:rsid w:val="00DA73A5"/>
  </w:style>
  <w:style w:type="paragraph" w:customStyle="1" w:styleId="18447E65947D4BDD8984610995B43211">
    <w:name w:val="18447E65947D4BDD8984610995B43211"/>
    <w:rsid w:val="00DA73A5"/>
  </w:style>
  <w:style w:type="paragraph" w:customStyle="1" w:styleId="B4942B2077024D9DB0447D4A6FDA09E5">
    <w:name w:val="B4942B2077024D9DB0447D4A6FDA09E5"/>
    <w:rsid w:val="00DA73A5"/>
  </w:style>
  <w:style w:type="paragraph" w:customStyle="1" w:styleId="5C9AC55E8FFF4CEFA5C47A1E2F51ECC3">
    <w:name w:val="5C9AC55E8FFF4CEFA5C47A1E2F51ECC3"/>
    <w:rsid w:val="00DA73A5"/>
  </w:style>
  <w:style w:type="paragraph" w:customStyle="1" w:styleId="F790625CE55F444B9BB33DEAA84BB596">
    <w:name w:val="F790625CE55F444B9BB33DEAA84BB596"/>
    <w:rsid w:val="00DA73A5"/>
  </w:style>
  <w:style w:type="paragraph" w:customStyle="1" w:styleId="57C5E350E6A94D26A62CA82615C4CF9C">
    <w:name w:val="57C5E350E6A94D26A62CA82615C4CF9C"/>
    <w:rsid w:val="00DA73A5"/>
  </w:style>
  <w:style w:type="paragraph" w:customStyle="1" w:styleId="1C33DC32FB204947940CAB3EDB0C7B55">
    <w:name w:val="1C33DC32FB204947940CAB3EDB0C7B55"/>
    <w:rsid w:val="00DA73A5"/>
  </w:style>
  <w:style w:type="paragraph" w:customStyle="1" w:styleId="4967AEDFBE04486EAF7D960BB944D815">
    <w:name w:val="4967AEDFBE04486EAF7D960BB944D815"/>
    <w:rsid w:val="00DA73A5"/>
  </w:style>
  <w:style w:type="paragraph" w:customStyle="1" w:styleId="13B35052DDEA41B18F21EB89B6219BDC">
    <w:name w:val="13B35052DDEA41B18F21EB89B6219BDC"/>
    <w:rsid w:val="00DA73A5"/>
  </w:style>
  <w:style w:type="paragraph" w:customStyle="1" w:styleId="636BBF7533DE4182B84C6A8DB24923C7">
    <w:name w:val="636BBF7533DE4182B84C6A8DB24923C7"/>
    <w:rsid w:val="00DA73A5"/>
  </w:style>
  <w:style w:type="paragraph" w:customStyle="1" w:styleId="BA2BA730792442F9B21E098717B3A8C6">
    <w:name w:val="BA2BA730792442F9B21E098717B3A8C6"/>
    <w:rsid w:val="00DA73A5"/>
  </w:style>
  <w:style w:type="paragraph" w:customStyle="1" w:styleId="8360314E61714AC0A263100E5BA82A51">
    <w:name w:val="8360314E61714AC0A263100E5BA82A51"/>
    <w:rsid w:val="00DA73A5"/>
  </w:style>
  <w:style w:type="paragraph" w:customStyle="1" w:styleId="FD5E708357F84EB6B65E3810489F69AC">
    <w:name w:val="FD5E708357F84EB6B65E3810489F69AC"/>
    <w:rsid w:val="00DA73A5"/>
  </w:style>
  <w:style w:type="paragraph" w:customStyle="1" w:styleId="EB7488C5AA6C44BBB98F7E013E2EAD9B">
    <w:name w:val="EB7488C5AA6C44BBB98F7E013E2EAD9B"/>
    <w:rsid w:val="00DA73A5"/>
  </w:style>
  <w:style w:type="paragraph" w:customStyle="1" w:styleId="4912872B60F64C7BA2D5F4F2EF04D5B8">
    <w:name w:val="4912872B60F64C7BA2D5F4F2EF04D5B8"/>
    <w:rsid w:val="00DA73A5"/>
  </w:style>
  <w:style w:type="paragraph" w:customStyle="1" w:styleId="4C167BE748FC431587FF4EC7CFB150C9">
    <w:name w:val="4C167BE748FC431587FF4EC7CFB150C9"/>
    <w:rsid w:val="00DA73A5"/>
  </w:style>
  <w:style w:type="paragraph" w:customStyle="1" w:styleId="4E2682BA4C1741FD94D8D3524571F772">
    <w:name w:val="4E2682BA4C1741FD94D8D3524571F772"/>
    <w:rsid w:val="00DA73A5"/>
  </w:style>
  <w:style w:type="paragraph" w:customStyle="1" w:styleId="39DE8D7A635D41909F0A83105B088999">
    <w:name w:val="39DE8D7A635D41909F0A83105B088999"/>
    <w:rsid w:val="00DA73A5"/>
  </w:style>
  <w:style w:type="paragraph" w:customStyle="1" w:styleId="1F1383A356F644F6955A4F37136548E5">
    <w:name w:val="1F1383A356F644F6955A4F37136548E5"/>
    <w:rsid w:val="00DA73A5"/>
  </w:style>
  <w:style w:type="paragraph" w:customStyle="1" w:styleId="0B215A9BBDB74726AA5420BA3D3DD1A5">
    <w:name w:val="0B215A9BBDB74726AA5420BA3D3DD1A5"/>
    <w:rsid w:val="00DA73A5"/>
  </w:style>
  <w:style w:type="paragraph" w:customStyle="1" w:styleId="FE9520F3F26844D8912868D7FDC73250">
    <w:name w:val="FE9520F3F26844D8912868D7FDC73250"/>
    <w:rsid w:val="00DA73A5"/>
  </w:style>
  <w:style w:type="paragraph" w:customStyle="1" w:styleId="D5143E8F2A8F424A8156F72ACB380667">
    <w:name w:val="D5143E8F2A8F424A8156F72ACB380667"/>
    <w:rsid w:val="00DA73A5"/>
  </w:style>
  <w:style w:type="paragraph" w:customStyle="1" w:styleId="3D9F808F625E4ADAAAE57B4EA4664944">
    <w:name w:val="3D9F808F625E4ADAAAE57B4EA4664944"/>
    <w:rsid w:val="00DA73A5"/>
  </w:style>
  <w:style w:type="paragraph" w:customStyle="1" w:styleId="268026D7AA9C4C05B96EA16476BB7BFD">
    <w:name w:val="268026D7AA9C4C05B96EA16476BB7BFD"/>
    <w:rsid w:val="00DA73A5"/>
  </w:style>
  <w:style w:type="paragraph" w:customStyle="1" w:styleId="FBDE5EBBDF8D420F8F3450747F29DDA6">
    <w:name w:val="FBDE5EBBDF8D420F8F3450747F29DDA6"/>
    <w:rsid w:val="00DA73A5"/>
  </w:style>
  <w:style w:type="paragraph" w:customStyle="1" w:styleId="94C3536C0E714140BD479C367A2F12D8">
    <w:name w:val="94C3536C0E714140BD479C367A2F12D8"/>
    <w:rsid w:val="00DA73A5"/>
  </w:style>
  <w:style w:type="paragraph" w:customStyle="1" w:styleId="6889D2C7588D47649DCF0F70BD295ADA">
    <w:name w:val="6889D2C7588D47649DCF0F70BD295ADA"/>
    <w:rsid w:val="00DA73A5"/>
  </w:style>
  <w:style w:type="paragraph" w:customStyle="1" w:styleId="FBE7F17B57124904A58CAB08BA457F77">
    <w:name w:val="FBE7F17B57124904A58CAB08BA457F77"/>
    <w:rsid w:val="00DA73A5"/>
  </w:style>
  <w:style w:type="paragraph" w:customStyle="1" w:styleId="381C332E304049D7AE1F63C2B5ECD944">
    <w:name w:val="381C332E304049D7AE1F63C2B5ECD944"/>
    <w:rsid w:val="00DA73A5"/>
  </w:style>
  <w:style w:type="paragraph" w:customStyle="1" w:styleId="06597B902ADF48B9979501D836BCD4B8">
    <w:name w:val="06597B902ADF48B9979501D836BCD4B8"/>
    <w:rsid w:val="00DA73A5"/>
  </w:style>
  <w:style w:type="paragraph" w:customStyle="1" w:styleId="83DFF3BA7C154385AEA9393E46D175F8">
    <w:name w:val="83DFF3BA7C154385AEA9393E46D175F8"/>
    <w:rsid w:val="00DA73A5"/>
  </w:style>
  <w:style w:type="paragraph" w:customStyle="1" w:styleId="61F1B0946C7D428AA8929A85AD078D33">
    <w:name w:val="61F1B0946C7D428AA8929A85AD078D33"/>
    <w:rsid w:val="00DA73A5"/>
  </w:style>
  <w:style w:type="paragraph" w:customStyle="1" w:styleId="18EB04BEF7E04E23A07F3CF9923C74E1">
    <w:name w:val="18EB04BEF7E04E23A07F3CF9923C74E1"/>
    <w:rsid w:val="00DA73A5"/>
  </w:style>
  <w:style w:type="paragraph" w:customStyle="1" w:styleId="D7F56BDAAE384C13874FE93FEFA3ECC3">
    <w:name w:val="D7F56BDAAE384C13874FE93FEFA3ECC3"/>
    <w:rsid w:val="00DA73A5"/>
  </w:style>
  <w:style w:type="paragraph" w:customStyle="1" w:styleId="6814D3DAFDC04424B3102AFB28AD9E7E">
    <w:name w:val="6814D3DAFDC04424B3102AFB28AD9E7E"/>
    <w:rsid w:val="00DA73A5"/>
  </w:style>
  <w:style w:type="paragraph" w:customStyle="1" w:styleId="FE45B68CE5CA4928AD96E297BC56F862">
    <w:name w:val="FE45B68CE5CA4928AD96E297BC56F862"/>
    <w:rsid w:val="00DA73A5"/>
  </w:style>
  <w:style w:type="paragraph" w:customStyle="1" w:styleId="88189730215540F586D99BF9CD81553F">
    <w:name w:val="88189730215540F586D99BF9CD81553F"/>
    <w:rsid w:val="00DA73A5"/>
  </w:style>
  <w:style w:type="paragraph" w:customStyle="1" w:styleId="28E30AE8D71F47FB8E9836AD7A692147">
    <w:name w:val="28E30AE8D71F47FB8E9836AD7A692147"/>
    <w:rsid w:val="00DA73A5"/>
  </w:style>
  <w:style w:type="paragraph" w:customStyle="1" w:styleId="DF65806D967F4BF0876430DFEA98113F">
    <w:name w:val="DF65806D967F4BF0876430DFEA98113F"/>
    <w:rsid w:val="00DA73A5"/>
  </w:style>
  <w:style w:type="paragraph" w:customStyle="1" w:styleId="4DD20BE3BD134C8EA830EC5101799D9E">
    <w:name w:val="4DD20BE3BD134C8EA830EC5101799D9E"/>
    <w:rsid w:val="00DA73A5"/>
  </w:style>
  <w:style w:type="paragraph" w:customStyle="1" w:styleId="5295A0694A7A4EEAB5F5FEECAC2DA252">
    <w:name w:val="5295A0694A7A4EEAB5F5FEECAC2DA252"/>
    <w:rsid w:val="00DA73A5"/>
  </w:style>
  <w:style w:type="paragraph" w:customStyle="1" w:styleId="E25109303F814604B267A1903FF2A66F">
    <w:name w:val="E25109303F814604B267A1903FF2A66F"/>
    <w:rsid w:val="00DA73A5"/>
  </w:style>
  <w:style w:type="paragraph" w:customStyle="1" w:styleId="91AA55B983AD455DB3A13D65CBB28295">
    <w:name w:val="91AA55B983AD455DB3A13D65CBB28295"/>
    <w:rsid w:val="00DA73A5"/>
  </w:style>
  <w:style w:type="paragraph" w:customStyle="1" w:styleId="2C65DF98EE994024AF0C60B6D905D1B8">
    <w:name w:val="2C65DF98EE994024AF0C60B6D905D1B8"/>
    <w:rsid w:val="00DA73A5"/>
  </w:style>
  <w:style w:type="paragraph" w:customStyle="1" w:styleId="A2AEEBB906744C708A64DA13D76E1456">
    <w:name w:val="A2AEEBB906744C708A64DA13D76E1456"/>
    <w:rsid w:val="00DA73A5"/>
  </w:style>
  <w:style w:type="paragraph" w:customStyle="1" w:styleId="CB6D9A1E660444E1A8D86E4F8E18D22C">
    <w:name w:val="CB6D9A1E660444E1A8D86E4F8E18D22C"/>
    <w:rsid w:val="00DA73A5"/>
  </w:style>
  <w:style w:type="paragraph" w:customStyle="1" w:styleId="4C35815DCB724716B585B2CB1CBE256F">
    <w:name w:val="4C35815DCB724716B585B2CB1CBE256F"/>
    <w:rsid w:val="00DA73A5"/>
  </w:style>
  <w:style w:type="paragraph" w:customStyle="1" w:styleId="34E78C574FC040E8A8CDA8C2CE06262B">
    <w:name w:val="34E78C574FC040E8A8CDA8C2CE06262B"/>
    <w:rsid w:val="00DA73A5"/>
  </w:style>
  <w:style w:type="paragraph" w:customStyle="1" w:styleId="AD8BA51731B64D1789B826DDD27E9356">
    <w:name w:val="AD8BA51731B64D1789B826DDD27E9356"/>
    <w:rsid w:val="00DA73A5"/>
  </w:style>
  <w:style w:type="paragraph" w:customStyle="1" w:styleId="C2D029D112244D38BC3EE62DFD9F13A1">
    <w:name w:val="C2D029D112244D38BC3EE62DFD9F13A1"/>
    <w:rsid w:val="00DA73A5"/>
  </w:style>
  <w:style w:type="paragraph" w:customStyle="1" w:styleId="ED03A3AC9FED461287D00D1B432CE9FE">
    <w:name w:val="ED03A3AC9FED461287D00D1B432CE9FE"/>
    <w:rsid w:val="00DA73A5"/>
  </w:style>
  <w:style w:type="paragraph" w:customStyle="1" w:styleId="809E50B8169A4DFFB4E025C64518D416">
    <w:name w:val="809E50B8169A4DFFB4E025C64518D416"/>
    <w:rsid w:val="00DA73A5"/>
  </w:style>
  <w:style w:type="paragraph" w:customStyle="1" w:styleId="9C61ED95AA75415CBE1F75C9A9BAB523">
    <w:name w:val="9C61ED95AA75415CBE1F75C9A9BAB523"/>
    <w:rsid w:val="00DA73A5"/>
  </w:style>
  <w:style w:type="paragraph" w:customStyle="1" w:styleId="614017A82F5D40049D51659EE8D5607F">
    <w:name w:val="614017A82F5D40049D51659EE8D5607F"/>
    <w:rsid w:val="00DA73A5"/>
  </w:style>
  <w:style w:type="paragraph" w:customStyle="1" w:styleId="2DC343DBBD2640F8B68A5509589EFC16">
    <w:name w:val="2DC343DBBD2640F8B68A5509589EFC16"/>
    <w:rsid w:val="00DA73A5"/>
  </w:style>
  <w:style w:type="paragraph" w:customStyle="1" w:styleId="11C69695D6D445CB978745DF9EBEEE79">
    <w:name w:val="11C69695D6D445CB978745DF9EBEEE79"/>
    <w:rsid w:val="00DA73A5"/>
  </w:style>
  <w:style w:type="paragraph" w:customStyle="1" w:styleId="1289DE09E2E5404FA8FD703E4CD57B4B">
    <w:name w:val="1289DE09E2E5404FA8FD703E4CD57B4B"/>
    <w:rsid w:val="00DA73A5"/>
  </w:style>
  <w:style w:type="paragraph" w:customStyle="1" w:styleId="1C20396FB60C47E9A3D6E24C79CC112F">
    <w:name w:val="1C20396FB60C47E9A3D6E24C79CC112F"/>
    <w:rsid w:val="00DA73A5"/>
  </w:style>
  <w:style w:type="paragraph" w:customStyle="1" w:styleId="28EF5CEE48F84D20AAE41E4952033236">
    <w:name w:val="28EF5CEE48F84D20AAE41E4952033236"/>
    <w:rsid w:val="00DA73A5"/>
  </w:style>
  <w:style w:type="paragraph" w:customStyle="1" w:styleId="24346CC3609C4C23B3072E220A844486">
    <w:name w:val="24346CC3609C4C23B3072E220A844486"/>
    <w:rsid w:val="00DA73A5"/>
  </w:style>
  <w:style w:type="paragraph" w:customStyle="1" w:styleId="6266A724FE0841AD866BF98DBAC5EE31">
    <w:name w:val="6266A724FE0841AD866BF98DBAC5EE31"/>
    <w:rsid w:val="00DA73A5"/>
  </w:style>
  <w:style w:type="paragraph" w:customStyle="1" w:styleId="1780441572F6416991C4C40E9F56D833">
    <w:name w:val="1780441572F6416991C4C40E9F56D833"/>
    <w:rsid w:val="00DA73A5"/>
  </w:style>
  <w:style w:type="paragraph" w:customStyle="1" w:styleId="7FF149D1DB27458AA2A4F72EE1E478A5">
    <w:name w:val="7FF149D1DB27458AA2A4F72EE1E478A5"/>
    <w:rsid w:val="00DA73A5"/>
  </w:style>
  <w:style w:type="paragraph" w:customStyle="1" w:styleId="E8F7F7EB8A5C4631911379F81E3F0CB7">
    <w:name w:val="E8F7F7EB8A5C4631911379F81E3F0CB7"/>
    <w:rsid w:val="00DA73A5"/>
  </w:style>
  <w:style w:type="paragraph" w:customStyle="1" w:styleId="923AB257E5F7495E8891C4E659582AF7">
    <w:name w:val="923AB257E5F7495E8891C4E659582AF7"/>
    <w:rsid w:val="00DA73A5"/>
  </w:style>
  <w:style w:type="paragraph" w:customStyle="1" w:styleId="35EC521BD9184697B95ACFE0C76C403F">
    <w:name w:val="35EC521BD9184697B95ACFE0C76C403F"/>
    <w:rsid w:val="00DA73A5"/>
  </w:style>
  <w:style w:type="paragraph" w:customStyle="1" w:styleId="FD55DFDC3E1F4029B81F22BCD0001381">
    <w:name w:val="FD55DFDC3E1F4029B81F22BCD0001381"/>
    <w:rsid w:val="00DA73A5"/>
  </w:style>
  <w:style w:type="paragraph" w:customStyle="1" w:styleId="4473AE5A0A5044F6AD8BDC1245A22899">
    <w:name w:val="4473AE5A0A5044F6AD8BDC1245A22899"/>
    <w:rsid w:val="00DA73A5"/>
  </w:style>
  <w:style w:type="paragraph" w:customStyle="1" w:styleId="85E7FBE075504B34AEDA6C0095564D1E">
    <w:name w:val="85E7FBE075504B34AEDA6C0095564D1E"/>
    <w:rsid w:val="00DA73A5"/>
  </w:style>
  <w:style w:type="paragraph" w:customStyle="1" w:styleId="943E167CDE7F442E93514E6327E69D23">
    <w:name w:val="943E167CDE7F442E93514E6327E69D23"/>
    <w:rsid w:val="00DA73A5"/>
  </w:style>
  <w:style w:type="paragraph" w:customStyle="1" w:styleId="40D4E9BB24B84ACF9DF15AEAC8C3CBAD">
    <w:name w:val="40D4E9BB24B84ACF9DF15AEAC8C3CBAD"/>
    <w:rsid w:val="00DA73A5"/>
  </w:style>
  <w:style w:type="paragraph" w:customStyle="1" w:styleId="56809E16B0BE49CB9B577491EA00B344">
    <w:name w:val="56809E16B0BE49CB9B577491EA00B344"/>
    <w:rsid w:val="00DA73A5"/>
  </w:style>
  <w:style w:type="paragraph" w:customStyle="1" w:styleId="FF13A939F53543DF83D88F356F99F826">
    <w:name w:val="FF13A939F53543DF83D88F356F99F826"/>
    <w:rsid w:val="00DA73A5"/>
  </w:style>
  <w:style w:type="paragraph" w:customStyle="1" w:styleId="75DA795113824078BE0BF8E303739D13">
    <w:name w:val="75DA795113824078BE0BF8E303739D13"/>
    <w:rsid w:val="00DA73A5"/>
  </w:style>
  <w:style w:type="paragraph" w:customStyle="1" w:styleId="A07B37A9EB2E4E58BE639681D92DCF03">
    <w:name w:val="A07B37A9EB2E4E58BE639681D92DCF03"/>
    <w:rsid w:val="00DA73A5"/>
  </w:style>
  <w:style w:type="paragraph" w:customStyle="1" w:styleId="441EF39A54214F7D8858C1CC242C1470">
    <w:name w:val="441EF39A54214F7D8858C1CC242C1470"/>
    <w:rsid w:val="00DA73A5"/>
  </w:style>
  <w:style w:type="paragraph" w:customStyle="1" w:styleId="AE7F270C7C6142AE828929F05E9AF0D0">
    <w:name w:val="AE7F270C7C6142AE828929F05E9AF0D0"/>
    <w:rsid w:val="00DA73A5"/>
  </w:style>
  <w:style w:type="paragraph" w:customStyle="1" w:styleId="A1C690021DEF44A0B60C4F17D9A3F602">
    <w:name w:val="A1C690021DEF44A0B60C4F17D9A3F602"/>
    <w:rsid w:val="00DA73A5"/>
  </w:style>
  <w:style w:type="paragraph" w:customStyle="1" w:styleId="B5A7F643F05946408E53CA5737B2652D">
    <w:name w:val="B5A7F643F05946408E53CA5737B2652D"/>
    <w:rsid w:val="00DA73A5"/>
  </w:style>
  <w:style w:type="paragraph" w:customStyle="1" w:styleId="EBEA3FAA5B104C65A90CAC187E5A6E50">
    <w:name w:val="EBEA3FAA5B104C65A90CAC187E5A6E50"/>
    <w:rsid w:val="00DA73A5"/>
  </w:style>
  <w:style w:type="paragraph" w:customStyle="1" w:styleId="9AED9CA1DCBD4BC38671A5C2C6B61D75">
    <w:name w:val="9AED9CA1DCBD4BC38671A5C2C6B61D75"/>
    <w:rsid w:val="00DA73A5"/>
  </w:style>
  <w:style w:type="paragraph" w:customStyle="1" w:styleId="35F73FA3A1FD4C4A946B4C99B5C9D607">
    <w:name w:val="35F73FA3A1FD4C4A946B4C99B5C9D607"/>
    <w:rsid w:val="00DA73A5"/>
  </w:style>
  <w:style w:type="paragraph" w:customStyle="1" w:styleId="5041A7CE9D2D4A1A8BBC9BF42DB65152">
    <w:name w:val="5041A7CE9D2D4A1A8BBC9BF42DB65152"/>
    <w:rsid w:val="00DA73A5"/>
  </w:style>
  <w:style w:type="paragraph" w:customStyle="1" w:styleId="B9F5CAC67899459086574F8F38CFD7D1">
    <w:name w:val="B9F5CAC67899459086574F8F38CFD7D1"/>
    <w:rsid w:val="00DA73A5"/>
  </w:style>
  <w:style w:type="paragraph" w:customStyle="1" w:styleId="632623410E684FC9919343F198E823F6">
    <w:name w:val="632623410E684FC9919343F198E823F6"/>
    <w:rsid w:val="00DA73A5"/>
  </w:style>
  <w:style w:type="paragraph" w:customStyle="1" w:styleId="ED5C8C5463D840138AA9F7CCD68BB405">
    <w:name w:val="ED5C8C5463D840138AA9F7CCD68BB405"/>
    <w:rsid w:val="00DA73A5"/>
  </w:style>
  <w:style w:type="paragraph" w:customStyle="1" w:styleId="3C55699942694413A16516258FEB8F8B">
    <w:name w:val="3C55699942694413A16516258FEB8F8B"/>
    <w:rsid w:val="00DA73A5"/>
  </w:style>
  <w:style w:type="paragraph" w:customStyle="1" w:styleId="6CE563D6F0AC43039343881E73BA361B">
    <w:name w:val="6CE563D6F0AC43039343881E73BA361B"/>
    <w:rsid w:val="00DA73A5"/>
  </w:style>
  <w:style w:type="paragraph" w:customStyle="1" w:styleId="5FAE1B1717B54D7DB0D974985E10BA9B">
    <w:name w:val="5FAE1B1717B54D7DB0D974985E10BA9B"/>
    <w:rsid w:val="00DA73A5"/>
  </w:style>
  <w:style w:type="paragraph" w:customStyle="1" w:styleId="7BB037B228A949C696B878E712F625DF">
    <w:name w:val="7BB037B228A949C696B878E712F625DF"/>
    <w:rsid w:val="00DA73A5"/>
  </w:style>
  <w:style w:type="paragraph" w:customStyle="1" w:styleId="BD600950A66B46358AF820C8DCF8E22A">
    <w:name w:val="BD600950A66B46358AF820C8DCF8E22A"/>
    <w:rsid w:val="00DA73A5"/>
  </w:style>
  <w:style w:type="paragraph" w:customStyle="1" w:styleId="822DABD7DADA4F5D8B9AC61A14F09555">
    <w:name w:val="822DABD7DADA4F5D8B9AC61A14F09555"/>
    <w:rsid w:val="00DA73A5"/>
  </w:style>
  <w:style w:type="paragraph" w:customStyle="1" w:styleId="6F6798BF498C467CB6F82D3E870969C6">
    <w:name w:val="6F6798BF498C467CB6F82D3E870969C6"/>
    <w:rsid w:val="00DA73A5"/>
  </w:style>
  <w:style w:type="paragraph" w:customStyle="1" w:styleId="2EEB4C0190754569B173661F589B6B6A">
    <w:name w:val="2EEB4C0190754569B173661F589B6B6A"/>
    <w:rsid w:val="00DA73A5"/>
  </w:style>
  <w:style w:type="paragraph" w:customStyle="1" w:styleId="0301D58D920E4A30B4A8163D6AAB4F51">
    <w:name w:val="0301D58D920E4A30B4A8163D6AAB4F51"/>
    <w:rsid w:val="00DA73A5"/>
  </w:style>
  <w:style w:type="paragraph" w:customStyle="1" w:styleId="E3E00BBC380E44619A2FC68B67CE9619">
    <w:name w:val="E3E00BBC380E44619A2FC68B67CE9619"/>
    <w:rsid w:val="00DA73A5"/>
  </w:style>
  <w:style w:type="paragraph" w:customStyle="1" w:styleId="CBD25004D8AC49FA84481ECFB34FDA01">
    <w:name w:val="CBD25004D8AC49FA84481ECFB34FDA01"/>
    <w:rsid w:val="00DA73A5"/>
  </w:style>
  <w:style w:type="paragraph" w:customStyle="1" w:styleId="698276F8725640CEB13EBF6F40918433">
    <w:name w:val="698276F8725640CEB13EBF6F40918433"/>
    <w:rsid w:val="00DA73A5"/>
  </w:style>
  <w:style w:type="paragraph" w:customStyle="1" w:styleId="16068C3DE8B748C38D9B5E7DE168DDD4">
    <w:name w:val="16068C3DE8B748C38D9B5E7DE168DDD4"/>
    <w:rsid w:val="00DA73A5"/>
  </w:style>
  <w:style w:type="paragraph" w:customStyle="1" w:styleId="19291054E8274DF38385744F6A18EEFF">
    <w:name w:val="19291054E8274DF38385744F6A18EEFF"/>
    <w:rsid w:val="00DA73A5"/>
  </w:style>
  <w:style w:type="paragraph" w:customStyle="1" w:styleId="131C1B5C81EA4B5D9F43F4CE1B29BB50">
    <w:name w:val="131C1B5C81EA4B5D9F43F4CE1B29BB50"/>
    <w:rsid w:val="00DA73A5"/>
  </w:style>
  <w:style w:type="paragraph" w:customStyle="1" w:styleId="90D1A43739CB4F8493CEABC4323CAD6E">
    <w:name w:val="90D1A43739CB4F8493CEABC4323CAD6E"/>
    <w:rsid w:val="00DA73A5"/>
  </w:style>
  <w:style w:type="paragraph" w:customStyle="1" w:styleId="EFF847D40F0E448A818B70C5E7412801">
    <w:name w:val="EFF847D40F0E448A818B70C5E7412801"/>
    <w:rsid w:val="00DA73A5"/>
  </w:style>
  <w:style w:type="paragraph" w:customStyle="1" w:styleId="0BF3B2F4C4F44BEBA76D95EF38370688">
    <w:name w:val="0BF3B2F4C4F44BEBA76D95EF38370688"/>
    <w:rsid w:val="00DA73A5"/>
  </w:style>
  <w:style w:type="paragraph" w:customStyle="1" w:styleId="B66BFE95A7EA4A44AA5FE79BDF4D7EBB">
    <w:name w:val="B66BFE95A7EA4A44AA5FE79BDF4D7EBB"/>
    <w:rsid w:val="00DA73A5"/>
  </w:style>
  <w:style w:type="paragraph" w:customStyle="1" w:styleId="A1C86601167F4E7BA9E5AF8A22B5B7D4">
    <w:name w:val="A1C86601167F4E7BA9E5AF8A22B5B7D4"/>
    <w:rsid w:val="00DA73A5"/>
  </w:style>
  <w:style w:type="paragraph" w:customStyle="1" w:styleId="5B5E18E5A99F40A49C3E836CFEF14EF6">
    <w:name w:val="5B5E18E5A99F40A49C3E836CFEF14EF6"/>
    <w:rsid w:val="00DA73A5"/>
  </w:style>
  <w:style w:type="paragraph" w:customStyle="1" w:styleId="A28F14418D63412E83C7931012484E24">
    <w:name w:val="A28F14418D63412E83C7931012484E24"/>
    <w:rsid w:val="00DA73A5"/>
  </w:style>
  <w:style w:type="paragraph" w:customStyle="1" w:styleId="679BE1B9994A4F9F920BD6A2DBD7CD51">
    <w:name w:val="679BE1B9994A4F9F920BD6A2DBD7CD51"/>
    <w:rsid w:val="00DA73A5"/>
  </w:style>
  <w:style w:type="paragraph" w:customStyle="1" w:styleId="535A77A1712A40B5B9322651D2EAC9BE">
    <w:name w:val="535A77A1712A40B5B9322651D2EAC9BE"/>
    <w:rsid w:val="00DA73A5"/>
  </w:style>
  <w:style w:type="paragraph" w:customStyle="1" w:styleId="75B6548E04354753BA01B0AC9C21E778">
    <w:name w:val="75B6548E04354753BA01B0AC9C21E778"/>
    <w:rsid w:val="00DA73A5"/>
  </w:style>
  <w:style w:type="paragraph" w:customStyle="1" w:styleId="8C0C50B578BE43B7B408DBDE1FD83669">
    <w:name w:val="8C0C50B578BE43B7B408DBDE1FD83669"/>
    <w:rsid w:val="00DA73A5"/>
  </w:style>
  <w:style w:type="paragraph" w:customStyle="1" w:styleId="A8DA19CA44BC48FF8C770AEE6DCBE6FD">
    <w:name w:val="A8DA19CA44BC48FF8C770AEE6DCBE6FD"/>
    <w:rsid w:val="00DA73A5"/>
  </w:style>
  <w:style w:type="paragraph" w:customStyle="1" w:styleId="E66638BB3B564FF1B02F59FE01216461">
    <w:name w:val="E66638BB3B564FF1B02F59FE01216461"/>
    <w:rsid w:val="00DA73A5"/>
  </w:style>
  <w:style w:type="paragraph" w:customStyle="1" w:styleId="AB29558B261743299F1F87F405791562">
    <w:name w:val="AB29558B261743299F1F87F405791562"/>
    <w:rsid w:val="00DA73A5"/>
  </w:style>
  <w:style w:type="paragraph" w:customStyle="1" w:styleId="6A1B6C1E756F4FB4B19EFCCC7E064BFE">
    <w:name w:val="6A1B6C1E756F4FB4B19EFCCC7E064BFE"/>
    <w:rsid w:val="00DA73A5"/>
  </w:style>
  <w:style w:type="paragraph" w:customStyle="1" w:styleId="4FAAB5E1AC84428DB740DF8F8BA489EA">
    <w:name w:val="4FAAB5E1AC84428DB740DF8F8BA489EA"/>
    <w:rsid w:val="00DA73A5"/>
  </w:style>
  <w:style w:type="paragraph" w:customStyle="1" w:styleId="3FAD6642F9444B3A9BF0599E7ED20E7B26">
    <w:name w:val="3FAD6642F9444B3A9BF0599E7ED20E7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1">
    <w:name w:val="3345EC87C5CC477E835F79BC3FF902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269A93B0884B0BA3DF38AC95A2EF8C1">
    <w:name w:val="A1269A93B0884B0BA3DF38AC95A2EF8C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3C28E5478B4FDCB47402789555BC911">
    <w:name w:val="A33C28E5478B4FDCB47402789555BC9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D3DCA60EFB459794237854DEAF47C61">
    <w:name w:val="01D3DCA60EFB459794237854DEAF47C6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01E432747AA40739932C8A6F35939981">
    <w:name w:val="201E432747AA40739932C8A6F3593998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05AAD803E24CAE8549A3F634D9FB841">
    <w:name w:val="B905AAD803E24CAE8549A3F634D9FB8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A4081DFED45D2ADE2E2FFA6B5D63B1">
    <w:name w:val="53EA4081DFED45D2ADE2E2FFA6B5D63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C95958B54449039DF1DB41A48BF6151">
    <w:name w:val="84C95958B54449039DF1DB41A48BF61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CB5E0847DE43E9A16C91193E1D770F1">
    <w:name w:val="7FCB5E0847DE43E9A16C91193E1D770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B32609977141DF8B7A3739587BC9A51">
    <w:name w:val="88B32609977141DF8B7A3739587BC9A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697124B011445083E159F39538C6CE1">
    <w:name w:val="81697124B011445083E159F39538C6CE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D8038A60E94AFC9E1901FD467D08441">
    <w:name w:val="38D8038A60E94AFC9E1901FD467D084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1A3E6C12FC41C7BE65F98CA315D77B1">
    <w:name w:val="6C1A3E6C12FC41C7BE65F98CA315D77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C764A511F84AFF859BFCBACA2337C01">
    <w:name w:val="D7C764A511F84AFF859BFCBACA2337C0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B929138FE74AAF93C851F9266C52831">
    <w:name w:val="90B929138FE74AAF93C851F9266C5283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F31BB5437D4DA79FADC20E78E5ECFD1">
    <w:name w:val="16F31BB5437D4DA79FADC20E78E5ECFD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F69BDBF1E04F099F4E01BC97B2FA4F1">
    <w:name w:val="1DF69BDBF1E04F099F4E01BC97B2FA4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B2F53B5F04F9298C576E93B48E1F91">
    <w:name w:val="C4BB2F53B5F04F9298C576E93B48E1F9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1E45E-348A-418D-9A40-B656C7C93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5</Pages>
  <Words>1135</Words>
  <Characters>647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7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Mahe</cp:lastModifiedBy>
  <cp:revision>78</cp:revision>
  <cp:lastPrinted>2016-07-19T14:27:00Z</cp:lastPrinted>
  <dcterms:created xsi:type="dcterms:W3CDTF">2016-07-18T13:04:00Z</dcterms:created>
  <dcterms:modified xsi:type="dcterms:W3CDTF">2019-07-26T15:02:00Z</dcterms:modified>
</cp:coreProperties>
</file>